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4548B" w14:textId="77777777" w:rsidR="00221AD1" w:rsidRDefault="00221AD1" w:rsidP="00A46705">
      <w:pPr>
        <w:pStyle w:val="Title"/>
        <w:pBdr>
          <w:top w:val="dashSmallGap" w:sz="4" w:space="1" w:color="auto"/>
          <w:bottom w:val="dashSmallGap" w:sz="4" w:space="6" w:color="auto"/>
        </w:pBdr>
        <w:spacing w:before="0"/>
      </w:pPr>
      <w:r>
        <w:t xml:space="preserve">Weddings at High Street </w:t>
      </w:r>
      <w:r w:rsidR="00050E3E">
        <w:br/>
      </w:r>
      <w:r>
        <w:t>United Methodist Church</w:t>
      </w:r>
    </w:p>
    <w:p w14:paraId="491C2B37" w14:textId="77777777" w:rsidR="00221AD1" w:rsidRDefault="00221AD1" w:rsidP="00221AD1">
      <w:pPr>
        <w:pStyle w:val="NoSpacing"/>
      </w:pPr>
      <w:r>
        <w:t>At High Street UMC, we consider it a privilege to be involved in weddings and to offer our space and services for such. We treasure the opportunity to meet with couples in preparation for this significant expression of the love with which God has gifted them. We believe the church has much to offer couples after they are married as well. We want you to know that we will strongly encourage you to stay involved with a church after you are married. We consider weddings to be sacred events and we understand the role the church plays in helping make them meaningful and memorable. We take our role seriously and thus want to share with you some information we know will be helpful to you.</w:t>
      </w:r>
      <w:r w:rsidR="00FE22CE">
        <w:t xml:space="preserve"> </w:t>
      </w:r>
    </w:p>
    <w:p w14:paraId="58B2CB33" w14:textId="77777777" w:rsidR="00221AD1" w:rsidRDefault="006B6D45" w:rsidP="00FF1589">
      <w:pPr>
        <w:pStyle w:val="Heading1"/>
        <w:spacing w:before="240"/>
      </w:pPr>
      <w:r>
        <w:t>getting started</w:t>
      </w:r>
    </w:p>
    <w:p w14:paraId="5E2A44C8" w14:textId="08A62AA2" w:rsidR="00221AD1" w:rsidRDefault="00221AD1" w:rsidP="00BD07D6">
      <w:pPr>
        <w:pStyle w:val="NoSpacing"/>
        <w:numPr>
          <w:ilvl w:val="0"/>
          <w:numId w:val="12"/>
        </w:numPr>
      </w:pPr>
      <w:r>
        <w:t>Call the church office (</w:t>
      </w:r>
      <w:r w:rsidR="00B43282">
        <w:t>937-</w:t>
      </w:r>
      <w:r>
        <w:t>322-2527) to see if the date and time you desire are available. Our website (</w:t>
      </w:r>
      <w:hyperlink r:id="rId8" w:history="1">
        <w:r w:rsidR="00DB21DD" w:rsidRPr="008E1F8A">
          <w:rPr>
            <w:rStyle w:val="Hyperlink"/>
          </w:rPr>
          <w:t>www.highstreetunited.org</w:t>
        </w:r>
      </w:hyperlink>
      <w:r>
        <w:t>) includes a church calendar, which will tell you if other events are planned for the dates you are thinking of.</w:t>
      </w:r>
      <w:r w:rsidR="00FE22CE">
        <w:t xml:space="preserve"> </w:t>
      </w:r>
      <w:r>
        <w:t>PLEASE NOTE: The calendar on the website may not list every event at the church, so a date that looks open on the website may not be open.</w:t>
      </w:r>
      <w:r w:rsidR="00FE22CE">
        <w:t xml:space="preserve"> </w:t>
      </w:r>
      <w:r>
        <w:t>You should always confirm dates with the church office.</w:t>
      </w:r>
    </w:p>
    <w:p w14:paraId="169DA405" w14:textId="77777777" w:rsidR="00221AD1" w:rsidRDefault="00221AD1" w:rsidP="00BD07D6">
      <w:pPr>
        <w:pStyle w:val="NoSpacing"/>
        <w:numPr>
          <w:ilvl w:val="0"/>
          <w:numId w:val="12"/>
        </w:numPr>
      </w:pPr>
      <w:r>
        <w:t>Complete the wedding pla</w:t>
      </w:r>
      <w:r w:rsidR="006B6D45">
        <w:t>n</w:t>
      </w:r>
      <w:r>
        <w:t>ning form and return it to the church office as soon as possible.</w:t>
      </w:r>
    </w:p>
    <w:p w14:paraId="38AA14DB" w14:textId="77777777" w:rsidR="00221AD1" w:rsidRDefault="00221AD1" w:rsidP="00BD07D6">
      <w:pPr>
        <w:pStyle w:val="NoSpacing"/>
        <w:numPr>
          <w:ilvl w:val="0"/>
          <w:numId w:val="12"/>
        </w:numPr>
      </w:pPr>
      <w:r>
        <w:t xml:space="preserve">The pastor will call you to </w:t>
      </w:r>
      <w:r w:rsidR="00FF1589">
        <w:t>discuss your wedding</w:t>
      </w:r>
      <w:r>
        <w:t>.</w:t>
      </w:r>
    </w:p>
    <w:p w14:paraId="6FEEE282" w14:textId="77777777" w:rsidR="00221AD1" w:rsidRDefault="00221AD1" w:rsidP="00BD07D6">
      <w:pPr>
        <w:pStyle w:val="NoSpacing"/>
        <w:numPr>
          <w:ilvl w:val="0"/>
          <w:numId w:val="12"/>
        </w:numPr>
      </w:pPr>
      <w:r>
        <w:t xml:space="preserve">Your wedding date will not be confirmed and placed on the church calendar until after we have received the wedding planning form and </w:t>
      </w:r>
      <w:r w:rsidR="006B6D45">
        <w:t>you have spoken with the pastor</w:t>
      </w:r>
      <w:r>
        <w:t>.</w:t>
      </w:r>
    </w:p>
    <w:p w14:paraId="3A7483F9" w14:textId="77777777" w:rsidR="00221AD1" w:rsidRDefault="00221AD1" w:rsidP="00BD07D6">
      <w:pPr>
        <w:pStyle w:val="NoSpacing"/>
        <w:numPr>
          <w:ilvl w:val="0"/>
          <w:numId w:val="12"/>
        </w:numPr>
      </w:pPr>
      <w:r>
        <w:t xml:space="preserve">If you are currently attending another church, it will be important for us to know why you want to be married at High Street. The wedding planning form includes space where you can give a short explanation. </w:t>
      </w:r>
    </w:p>
    <w:p w14:paraId="22F7ACEB" w14:textId="77777777" w:rsidR="006B6D45" w:rsidRDefault="006B6D45" w:rsidP="00FF1589">
      <w:pPr>
        <w:pStyle w:val="Heading1"/>
        <w:spacing w:before="240"/>
      </w:pPr>
      <w:r>
        <w:t>THE WEDDING SERVICE</w:t>
      </w:r>
    </w:p>
    <w:p w14:paraId="12B17576" w14:textId="77777777" w:rsidR="006B6D45" w:rsidRDefault="006B6D45" w:rsidP="006B6D45">
      <w:pPr>
        <w:pStyle w:val="NoSpacing"/>
      </w:pPr>
      <w:r>
        <w:t>The wedding ceremony is an act of Christian worship – a celebration! This sacred event should have lasting memories for you.</w:t>
      </w:r>
      <w:r w:rsidR="00FE22CE">
        <w:t xml:space="preserve"> </w:t>
      </w:r>
      <w:r>
        <w:t>While the basic foundations of the service follow a fairly traditional model, we do our best to personalize your wedding experience so that it reflects a bit of who you are and what you hope for in your marriage. To that end, we welcome your ideas! This may include other liturgies, readings, and personal marriage vows.</w:t>
      </w:r>
      <w:r w:rsidR="00FE22CE">
        <w:t xml:space="preserve"> </w:t>
      </w:r>
      <w:r>
        <w:t>While we welcome other clergy to participate in the wedding service, we do not allow outside clergy to perform weddings</w:t>
      </w:r>
      <w:r w:rsidR="00FF1589">
        <w:t xml:space="preserve"> without the involvement of High Street’s pastor</w:t>
      </w:r>
      <w:r>
        <w:t>.</w:t>
      </w:r>
    </w:p>
    <w:p w14:paraId="3CF3EB49" w14:textId="77777777" w:rsidR="006B6D45" w:rsidRDefault="006B6D45" w:rsidP="00FF1589">
      <w:pPr>
        <w:pStyle w:val="Heading1"/>
        <w:spacing w:before="240"/>
      </w:pPr>
      <w:r>
        <w:t>PREMARITAL COUNSELING SESSIONS</w:t>
      </w:r>
    </w:p>
    <w:p w14:paraId="74962AEE" w14:textId="77777777" w:rsidR="006B6D45" w:rsidRDefault="006B6D45" w:rsidP="007A41E6">
      <w:pPr>
        <w:pStyle w:val="NoSpacing"/>
      </w:pPr>
      <w:r>
        <w:t xml:space="preserve">Because we are interested in you individually and as a couple, we would like to get to know you and talk with you about your hopes and dreams for your marriage and your plans for your wedding. </w:t>
      </w:r>
      <w:r w:rsidR="007A41E6">
        <w:t>To</w:t>
      </w:r>
      <w:r>
        <w:t xml:space="preserve"> accomplish this, the pastor will</w:t>
      </w:r>
      <w:r w:rsidR="007A41E6">
        <w:t xml:space="preserve"> hold</w:t>
      </w:r>
      <w:r>
        <w:t xml:space="preserve"> three meetings with the couple</w:t>
      </w:r>
      <w:r w:rsidR="007A41E6">
        <w:t xml:space="preserve">. </w:t>
      </w:r>
    </w:p>
    <w:p w14:paraId="3FF9DD61" w14:textId="77777777" w:rsidR="007A41E6" w:rsidRDefault="007A41E6" w:rsidP="007A41E6">
      <w:pPr>
        <w:pStyle w:val="NoSpacing"/>
      </w:pPr>
    </w:p>
    <w:p w14:paraId="6FAEA1E2" w14:textId="77777777" w:rsidR="007A41E6" w:rsidRDefault="007A41E6" w:rsidP="007A41E6">
      <w:pPr>
        <w:pStyle w:val="NoSpacing"/>
      </w:pPr>
    </w:p>
    <w:p w14:paraId="44C6758A" w14:textId="77777777" w:rsidR="00B43282" w:rsidRDefault="00B43282" w:rsidP="00FF1589">
      <w:pPr>
        <w:pStyle w:val="Heading1"/>
        <w:spacing w:before="240"/>
      </w:pPr>
    </w:p>
    <w:p w14:paraId="3CE8494C" w14:textId="77777777" w:rsidR="00B43282" w:rsidRDefault="00B43282" w:rsidP="00FF1589">
      <w:pPr>
        <w:pStyle w:val="Heading1"/>
        <w:spacing w:before="240"/>
      </w:pPr>
    </w:p>
    <w:p w14:paraId="19855E87" w14:textId="0C97F6EB" w:rsidR="00221AD1" w:rsidRDefault="00221AD1" w:rsidP="00FF1589">
      <w:pPr>
        <w:pStyle w:val="Heading1"/>
        <w:spacing w:before="240"/>
      </w:pPr>
      <w:r>
        <w:t>THE SANCTUARY</w:t>
      </w:r>
    </w:p>
    <w:p w14:paraId="2C882B99" w14:textId="1A1051B5" w:rsidR="00221AD1" w:rsidRDefault="00221AD1" w:rsidP="00050E3E">
      <w:pPr>
        <w:pStyle w:val="NoSpacing"/>
      </w:pPr>
      <w:r>
        <w:t xml:space="preserve">The </w:t>
      </w:r>
      <w:r w:rsidR="00846951">
        <w:t>s</w:t>
      </w:r>
      <w:r>
        <w:t xml:space="preserve">anctuary </w:t>
      </w:r>
      <w:r w:rsidR="00846951">
        <w:t>consists of a main floor and a rear balcony.</w:t>
      </w:r>
      <w:r w:rsidR="00FE22CE">
        <w:t xml:space="preserve"> </w:t>
      </w:r>
      <w:r w:rsidR="00BD07D6">
        <w:t>Pictures are available on the church website.</w:t>
      </w:r>
      <w:r w:rsidR="00FE22CE">
        <w:t xml:space="preserve"> </w:t>
      </w:r>
      <w:r w:rsidR="00846951">
        <w:t>On the main floor, t</w:t>
      </w:r>
      <w:r>
        <w:t xml:space="preserve">here are </w:t>
      </w:r>
      <w:r w:rsidR="00846951">
        <w:t xml:space="preserve">15 </w:t>
      </w:r>
      <w:r>
        <w:t>pews on each side of the center aisle</w:t>
      </w:r>
      <w:r w:rsidR="00846951">
        <w:t>.</w:t>
      </w:r>
      <w:r w:rsidR="00FE22CE">
        <w:t xml:space="preserve"> </w:t>
      </w:r>
      <w:r w:rsidR="00846951">
        <w:t>Each pew seats 8 people comfortably, but up to 11 people could potentially fit.</w:t>
      </w:r>
      <w:r w:rsidR="00FE22CE">
        <w:t xml:space="preserve"> </w:t>
      </w:r>
      <w:r w:rsidR="00846951">
        <w:t>This provides seating of 240 (comfortably) or up to 330.</w:t>
      </w:r>
      <w:r w:rsidR="00FE22CE">
        <w:t xml:space="preserve"> </w:t>
      </w:r>
      <w:r w:rsidR="00846951">
        <w:t>The balcony seats 78 (comfortably) or up to 95.</w:t>
      </w:r>
      <w:r w:rsidR="00FE22CE">
        <w:t xml:space="preserve"> </w:t>
      </w:r>
      <w:r w:rsidR="00846951">
        <w:t xml:space="preserve">Therefore, our capacity is anywhere from 318 to 425. </w:t>
      </w:r>
      <w:r>
        <w:t xml:space="preserve">We discourage the use of an aisle cloth </w:t>
      </w:r>
      <w:r w:rsidR="00846951">
        <w:t>because they are a tripping hazard to guests</w:t>
      </w:r>
      <w:r>
        <w:t xml:space="preserve">. The aisle is 4 ½’ wide and </w:t>
      </w:r>
      <w:r w:rsidR="00BD07D6">
        <w:t>50</w:t>
      </w:r>
      <w:r>
        <w:t>’ long from the fron</w:t>
      </w:r>
      <w:r w:rsidR="00846951">
        <w:t xml:space="preserve">t bottom step to the </w:t>
      </w:r>
      <w:r w:rsidR="00BD07D6">
        <w:t>rear of the sanctuary</w:t>
      </w:r>
      <w:r w:rsidR="00846951">
        <w:t>.</w:t>
      </w:r>
      <w:r w:rsidR="00FE22CE">
        <w:t xml:space="preserve"> </w:t>
      </w:r>
      <w:r w:rsidR="00050E3E">
        <w:t>High Street</w:t>
      </w:r>
      <w:r>
        <w:t xml:space="preserve"> provides the altar paraments</w:t>
      </w:r>
      <w:r w:rsidR="00050E3E">
        <w:t>, c</w:t>
      </w:r>
      <w:r>
        <w:t xml:space="preserve">andelabras and </w:t>
      </w:r>
      <w:r w:rsidR="00BD07D6">
        <w:t>c</w:t>
      </w:r>
      <w:r w:rsidR="00050E3E">
        <w:t xml:space="preserve">andles, </w:t>
      </w:r>
      <w:r w:rsidR="00BF49AA">
        <w:t>except for</w:t>
      </w:r>
      <w:r w:rsidR="00050E3E">
        <w:t xml:space="preserve"> the unity candles</w:t>
      </w:r>
      <w:r>
        <w:t xml:space="preserve">. </w:t>
      </w:r>
      <w:r w:rsidR="009003BB">
        <w:t xml:space="preserve">Paraments (altar cloths, banners, etc.) will be the color of the liturgical season. If you would like the paraments changed to white, an additional custodial fee will apply. </w:t>
      </w:r>
      <w:r>
        <w:t>Candles may be used at the pews only if they are enclosed in glass shades, fastened securely to the pews, and any greenery or bows placed well below the candles.</w:t>
      </w:r>
      <w:r w:rsidR="00FE22CE">
        <w:t xml:space="preserve"> </w:t>
      </w:r>
      <w:r w:rsidR="00050E3E">
        <w:t xml:space="preserve">High Street has 10 </w:t>
      </w:r>
      <w:r w:rsidR="00BF49AA">
        <w:t>candleholders</w:t>
      </w:r>
      <w:r w:rsidR="00050E3E">
        <w:t xml:space="preserve"> that attach to the pews that yo</w:t>
      </w:r>
      <w:r w:rsidR="00FE22CE">
        <w:t>u are welcome to use for an additional custodial fee</w:t>
      </w:r>
      <w:r w:rsidR="00050E3E">
        <w:t>.</w:t>
      </w:r>
    </w:p>
    <w:p w14:paraId="7EFD5C27" w14:textId="77777777" w:rsidR="006B6D45" w:rsidRDefault="006B6D45" w:rsidP="00FF1589">
      <w:pPr>
        <w:pStyle w:val="Heading1"/>
        <w:spacing w:before="240"/>
      </w:pPr>
      <w:r>
        <w:t>Wedding coordinator</w:t>
      </w:r>
    </w:p>
    <w:p w14:paraId="58C5409F" w14:textId="77777777" w:rsidR="006B6D45" w:rsidRDefault="006B6D45" w:rsidP="006B6D45">
      <w:pPr>
        <w:pStyle w:val="NoSpacing"/>
      </w:pPr>
      <w:r>
        <w:t xml:space="preserve">A wedding coordinator </w:t>
      </w:r>
      <w:r w:rsidR="00FD344E">
        <w:t>from</w:t>
      </w:r>
      <w:r>
        <w:t xml:space="preserve"> High Street will be assigned to assist you </w:t>
      </w:r>
      <w:r w:rsidR="00FD344E">
        <w:t>during</w:t>
      </w:r>
      <w:r>
        <w:t xml:space="preserve"> your rehearsal and wedding.</w:t>
      </w:r>
      <w:r w:rsidR="00FE22CE">
        <w:t xml:space="preserve"> </w:t>
      </w:r>
      <w:r>
        <w:t>Think of them as your h</w:t>
      </w:r>
      <w:r w:rsidR="00FE22CE">
        <w:t>ost while you are with us. The wedding coordinator</w:t>
      </w:r>
      <w:r>
        <w:t xml:space="preserve"> will be available </w:t>
      </w:r>
      <w:r w:rsidR="00FE22CE">
        <w:t xml:space="preserve">½ </w:t>
      </w:r>
      <w:r>
        <w:t>hour before and ½ hour after your rehearsal and 2 hours before and 1 hour after your wedding.</w:t>
      </w:r>
      <w:r w:rsidR="00FE22CE">
        <w:t xml:space="preserve"> </w:t>
      </w:r>
      <w:r>
        <w:t>This person will be on-site throughout your rehearsal and wedding day to ensure you have everything you need while you are here.</w:t>
      </w:r>
      <w:r w:rsidR="00FE22CE">
        <w:t xml:space="preserve"> </w:t>
      </w:r>
      <w:r>
        <w:t>The wedding coordinator will also direct the ushers and assist the bridal party during the processional.</w:t>
      </w:r>
      <w:r w:rsidR="00FE22CE">
        <w:t xml:space="preserve"> </w:t>
      </w:r>
      <w:r>
        <w:t>If you would like the Wedding Coordinator and/or the church to be available outside the times listed above, an additional fee is charged.</w:t>
      </w:r>
    </w:p>
    <w:p w14:paraId="224D08BA" w14:textId="77777777" w:rsidR="00D02AD2" w:rsidRDefault="00D02AD2" w:rsidP="00FF1589">
      <w:pPr>
        <w:pStyle w:val="Heading1"/>
        <w:spacing w:before="240"/>
      </w:pPr>
      <w:r>
        <w:t>MUSIC</w:t>
      </w:r>
    </w:p>
    <w:p w14:paraId="00548FCE" w14:textId="70E38C63" w:rsidR="00D02AD2" w:rsidRDefault="00D02AD2" w:rsidP="00FE22CE">
      <w:pPr>
        <w:pStyle w:val="NoSpacing"/>
      </w:pPr>
      <w:r>
        <w:t>As you choose music for your wedding ceremony, you should remember that a wedding ceremony is an act of Christian worship. The organist is ready to help the bride and groom select appropriate music that will make this occasion one of genuine worship.</w:t>
      </w:r>
      <w:r w:rsidR="00FE22CE">
        <w:t xml:space="preserve"> </w:t>
      </w:r>
      <w:r w:rsidR="00B43282">
        <w:t>Lia Ferrell</w:t>
      </w:r>
      <w:r>
        <w:t>, our o</w:t>
      </w:r>
      <w:r w:rsidRPr="006D1717">
        <w:t>rganist</w:t>
      </w:r>
      <w:r>
        <w:t>,</w:t>
      </w:r>
      <w:r w:rsidRPr="006D1717">
        <w:t xml:space="preserve"> </w:t>
      </w:r>
      <w:r>
        <w:t>should be the first person asked to play.</w:t>
      </w:r>
      <w:r w:rsidRPr="006D1717">
        <w:t xml:space="preserve"> If </w:t>
      </w:r>
      <w:r>
        <w:t xml:space="preserve">he is </w:t>
      </w:r>
      <w:r w:rsidRPr="006D1717">
        <w:t>unavailable, then the wedding party may find another.</w:t>
      </w:r>
      <w:r w:rsidR="00FE22CE">
        <w:t xml:space="preserve"> </w:t>
      </w:r>
      <w:r w:rsidRPr="006D1717">
        <w:t xml:space="preserve">If another, the sub organist needs to contact </w:t>
      </w:r>
      <w:r w:rsidR="00326C17">
        <w:t>Lia</w:t>
      </w:r>
      <w:r w:rsidRPr="006D1717">
        <w:t xml:space="preserve"> concerning use of the organ.</w:t>
      </w:r>
      <w:r w:rsidR="00FE22CE">
        <w:t xml:space="preserve"> </w:t>
      </w:r>
      <w:r w:rsidRPr="006D1717">
        <w:t>The sub cannot change any of the organ’s pre-set registrations.</w:t>
      </w:r>
      <w:r>
        <w:t xml:space="preserve"> If you prefer not to use an organist, you must provide your own musicians.</w:t>
      </w:r>
      <w:r w:rsidR="00FE22CE">
        <w:t xml:space="preserve"> </w:t>
      </w:r>
      <w:r>
        <w:t xml:space="preserve">These musicians should be at the rehearsal </w:t>
      </w:r>
      <w:r w:rsidR="007A4E3E">
        <w:t>if possible</w:t>
      </w:r>
      <w:r>
        <w:t>.</w:t>
      </w:r>
      <w:r w:rsidR="00FE22CE">
        <w:t xml:space="preserve"> </w:t>
      </w:r>
      <w:r>
        <w:t>If you will be using soloists that need piano or organ accompaniment, they will need to coordinate with the organist.</w:t>
      </w:r>
      <w:r w:rsidR="00FE22CE">
        <w:t xml:space="preserve"> </w:t>
      </w:r>
      <w:r>
        <w:t>An additional organist fee may apply as necessary for rehearsals.</w:t>
      </w:r>
      <w:r w:rsidR="00FE22CE">
        <w:t xml:space="preserve"> </w:t>
      </w:r>
      <w:r>
        <w:t>If you plan to use pre-recorded music, you will need to provide it and have it at the rehearsal.</w:t>
      </w:r>
      <w:r w:rsidR="00FE22CE">
        <w:t xml:space="preserve"> </w:t>
      </w:r>
      <w:r>
        <w:t xml:space="preserve">If you are using pre-recorded music and/or </w:t>
      </w:r>
      <w:r w:rsidR="00FE22CE">
        <w:t>musicians who need</w:t>
      </w:r>
      <w:r>
        <w:t xml:space="preserve"> a microphone, there will be an additional </w:t>
      </w:r>
      <w:r w:rsidR="001546FB">
        <w:t>fee</w:t>
      </w:r>
      <w:r>
        <w:t xml:space="preserve"> for a sound technician to run the sound board at the rehearsal and the wedding.</w:t>
      </w:r>
    </w:p>
    <w:p w14:paraId="471D8935" w14:textId="77777777" w:rsidR="009003BB" w:rsidRDefault="009003BB" w:rsidP="009003BB">
      <w:pPr>
        <w:pStyle w:val="Heading1"/>
        <w:spacing w:before="240"/>
      </w:pPr>
      <w:r>
        <w:t>PHOTOGRAPHy AND VIDEOgraphy</w:t>
      </w:r>
    </w:p>
    <w:p w14:paraId="53259903" w14:textId="42C8C82B" w:rsidR="009003BB" w:rsidRDefault="009003BB" w:rsidP="009003BB">
      <w:pPr>
        <w:pStyle w:val="NoSpacing"/>
      </w:pPr>
      <w:r>
        <w:t xml:space="preserve">In keeping with the worshipful purpose of the marriage celebration, we suggest you designate one person (professional or non-professional) to be your photographer. Flash pictures may be taken during the processional and </w:t>
      </w:r>
      <w:r w:rsidR="007A4E3E">
        <w:t>recessional but</w:t>
      </w:r>
      <w:r>
        <w:t xml:space="preserve"> are not allowed during the service. All photographs in the sanctuary must be completed 30 minutes before the ceremony. A video recording may be made of the marriage ceremony as well. The placement of the video equipment should be determined during the wedding rehearsal. The camera cannot be moved during the ceremony.</w:t>
      </w:r>
    </w:p>
    <w:p w14:paraId="646BD963" w14:textId="77777777" w:rsidR="00A46705" w:rsidRDefault="00A46705" w:rsidP="00FF1589">
      <w:pPr>
        <w:pStyle w:val="Heading1"/>
        <w:spacing w:before="240"/>
      </w:pPr>
      <w:r>
        <w:lastRenderedPageBreak/>
        <w:t>BULLETINs</w:t>
      </w:r>
    </w:p>
    <w:p w14:paraId="187F87E1" w14:textId="77777777" w:rsidR="00A46705" w:rsidRDefault="00A46705" w:rsidP="00A46705">
      <w:pPr>
        <w:pStyle w:val="NoSpacing"/>
      </w:pPr>
      <w:r>
        <w:t>A wedding bulletin is optional. All printed bulletins must be prepared and printed by the wedding party. The church office is unable to provide this service. Information on the wedding ceremony that will help you prepare the bulletin will be provided in the second counseling session with the pastor.</w:t>
      </w:r>
      <w:r w:rsidR="00FE22CE">
        <w:t xml:space="preserve"> </w:t>
      </w:r>
      <w:r>
        <w:t>If you need the information before that session, please contact the pastor.</w:t>
      </w:r>
    </w:p>
    <w:p w14:paraId="6F8C7F34" w14:textId="77777777" w:rsidR="006B6D45" w:rsidRDefault="006B6D45" w:rsidP="00FF1589">
      <w:pPr>
        <w:pStyle w:val="Heading1"/>
        <w:spacing w:before="240"/>
      </w:pPr>
      <w:r>
        <w:t>THE MARRIAGE LICENSE</w:t>
      </w:r>
    </w:p>
    <w:p w14:paraId="7BF8DE21" w14:textId="77777777" w:rsidR="006B6D45" w:rsidRDefault="006B6D45" w:rsidP="006B6D45">
      <w:pPr>
        <w:pStyle w:val="NoSpacing"/>
      </w:pPr>
      <w:r>
        <w:t>Before you are married, you are required to get a marriage license from the Probate Court in the county where you reside. If neither person resides in the State of Ohio, you must get your marriage license from the Clark County Probate Court.</w:t>
      </w:r>
      <w:r w:rsidR="00FE22CE">
        <w:t xml:space="preserve"> </w:t>
      </w:r>
      <w:r>
        <w:t>Marriage licenses are good for 60 days in the State of Ohio.</w:t>
      </w:r>
      <w:r w:rsidR="00FE22CE">
        <w:t xml:space="preserve"> </w:t>
      </w:r>
      <w:r>
        <w:t>The marriage license packet you receive from the Probate Court should be brought to the rehearsal and given to the pastor.</w:t>
      </w:r>
      <w:r w:rsidR="00FE22CE">
        <w:t xml:space="preserve"> </w:t>
      </w:r>
      <w:r>
        <w:t>The pastor will complete all the appropriate forms after the wedding is complete, place the license in the mail, and return the packet to you after the wedding with copies of what has been submitted to the Court.</w:t>
      </w:r>
    </w:p>
    <w:p w14:paraId="156E9C17" w14:textId="77777777" w:rsidR="006B6D45" w:rsidRDefault="006B6D45" w:rsidP="00FF1589">
      <w:pPr>
        <w:pStyle w:val="Heading1"/>
        <w:spacing w:before="240"/>
      </w:pPr>
      <w:r>
        <w:t>other items</w:t>
      </w:r>
    </w:p>
    <w:p w14:paraId="4F66DAD2" w14:textId="77777777" w:rsidR="006B6D45" w:rsidRDefault="006B6D45" w:rsidP="006B6D45">
      <w:pPr>
        <w:pStyle w:val="NoSpacing"/>
        <w:numPr>
          <w:ilvl w:val="0"/>
          <w:numId w:val="8"/>
        </w:numPr>
      </w:pPr>
      <w:r>
        <w:t>Dressing rooms are provided for the bridal party.</w:t>
      </w:r>
    </w:p>
    <w:p w14:paraId="37E59A88" w14:textId="00AA3906" w:rsidR="006B6D45" w:rsidRDefault="00DB21DD" w:rsidP="006B6D45">
      <w:pPr>
        <w:pStyle w:val="NoSpacing"/>
        <w:numPr>
          <w:ilvl w:val="0"/>
          <w:numId w:val="8"/>
        </w:numPr>
      </w:pPr>
      <w:r>
        <w:t>We are a smoke free facility and alcohol in or on the church grounds is forbidden.</w:t>
      </w:r>
    </w:p>
    <w:p w14:paraId="7E6630FD" w14:textId="648DADBF" w:rsidR="006B6D45" w:rsidRDefault="006B6D45" w:rsidP="006B6D45">
      <w:pPr>
        <w:pStyle w:val="NoSpacing"/>
        <w:numPr>
          <w:ilvl w:val="0"/>
          <w:numId w:val="8"/>
        </w:numPr>
      </w:pPr>
      <w:r>
        <w:t>Rice, bird</w:t>
      </w:r>
      <w:r w:rsidR="00326C17">
        <w:t xml:space="preserve"> </w:t>
      </w:r>
      <w:r>
        <w:t>seed or confetti are not to be thrown inside or outside the building.</w:t>
      </w:r>
      <w:r w:rsidR="00B25E0F">
        <w:t xml:space="preserve"> Balloons release is not permitted. </w:t>
      </w:r>
    </w:p>
    <w:p w14:paraId="31725518" w14:textId="77777777" w:rsidR="006B6D45" w:rsidRDefault="006B6D45" w:rsidP="006B6D45">
      <w:pPr>
        <w:pStyle w:val="NoSpacing"/>
        <w:numPr>
          <w:ilvl w:val="0"/>
          <w:numId w:val="8"/>
        </w:numPr>
      </w:pPr>
      <w:r>
        <w:t>Pew bows in the Sanctuary or Chapel must be attached with rubber bands, pipe cleaners, elastic and/or fabric coated wire. Please, no wire or tape.</w:t>
      </w:r>
    </w:p>
    <w:p w14:paraId="0A3744E0" w14:textId="77777777" w:rsidR="006B6D45" w:rsidRDefault="006B6D45" w:rsidP="006B6D45">
      <w:pPr>
        <w:pStyle w:val="NoSpacing"/>
        <w:numPr>
          <w:ilvl w:val="0"/>
          <w:numId w:val="8"/>
        </w:numPr>
      </w:pPr>
      <w:r>
        <w:t xml:space="preserve">The church building will be open for the wedding party and deliveries two hours before the ceremony. The wedding party has use of the building for one </w:t>
      </w:r>
      <w:r w:rsidR="000923E9">
        <w:t>hour</w:t>
      </w:r>
      <w:r>
        <w:t xml:space="preserve"> after the ceremony. Please share this information with your florist, photographer, and wedding party.</w:t>
      </w:r>
    </w:p>
    <w:p w14:paraId="0559FFF9" w14:textId="24B6A22C" w:rsidR="006B6D45" w:rsidRDefault="006B6D45" w:rsidP="006B6D45">
      <w:pPr>
        <w:pStyle w:val="NoSpacing"/>
        <w:numPr>
          <w:ilvl w:val="0"/>
          <w:numId w:val="8"/>
        </w:numPr>
      </w:pPr>
      <w:r>
        <w:t xml:space="preserve">A rehearsal dinner or reception may be held in the church at an additional charge for custodial services. All </w:t>
      </w:r>
      <w:r w:rsidR="00B25E0F">
        <w:t>foodservice</w:t>
      </w:r>
      <w:r>
        <w:t xml:space="preserve"> and hospitality</w:t>
      </w:r>
      <w:r w:rsidR="00DB21DD">
        <w:t xml:space="preserve"> and clean up</w:t>
      </w:r>
      <w:r>
        <w:t xml:space="preserve"> must be provided by you. Please contact the church office for more information.</w:t>
      </w:r>
    </w:p>
    <w:p w14:paraId="68BDA894" w14:textId="77777777" w:rsidR="00221AD1" w:rsidRDefault="00221AD1" w:rsidP="00FF1589">
      <w:pPr>
        <w:pStyle w:val="Heading1"/>
        <w:spacing w:before="240"/>
      </w:pPr>
      <w:r>
        <w:t>RESOURCES ON OUR WEBSITE</w:t>
      </w:r>
    </w:p>
    <w:p w14:paraId="4EF92DA6" w14:textId="7C681E45" w:rsidR="00221AD1" w:rsidRDefault="00DC408F" w:rsidP="006D1717">
      <w:pPr>
        <w:pStyle w:val="NoSpacing"/>
      </w:pPr>
      <w:r>
        <w:t>Be sure to check out our website (</w:t>
      </w:r>
      <w:hyperlink r:id="rId9" w:history="1">
        <w:r w:rsidRPr="00C85CB3">
          <w:rPr>
            <w:rStyle w:val="Hyperlink"/>
          </w:rPr>
          <w:t>www.highstreet</w:t>
        </w:r>
        <w:r w:rsidR="00DB21DD">
          <w:rPr>
            <w:rStyle w:val="Hyperlink"/>
          </w:rPr>
          <w:t>united.org</w:t>
        </w:r>
      </w:hyperlink>
      <w:r>
        <w:t>).</w:t>
      </w:r>
      <w:r w:rsidR="00FE22CE">
        <w:t xml:space="preserve"> </w:t>
      </w:r>
      <w:r w:rsidR="006D1717">
        <w:t>In this section of our website, you will find d</w:t>
      </w:r>
      <w:r w:rsidR="00221AD1">
        <w:t>ownloadable copies of this wedding packet</w:t>
      </w:r>
      <w:r w:rsidR="006D1717">
        <w:t xml:space="preserve"> and p</w:t>
      </w:r>
      <w:r w:rsidR="00221AD1">
        <w:t>hotos of the church</w:t>
      </w:r>
      <w:r w:rsidR="006D1717">
        <w:t>.</w:t>
      </w:r>
      <w:r w:rsidR="00FE22CE">
        <w:t xml:space="preserve"> </w:t>
      </w:r>
    </w:p>
    <w:p w14:paraId="48592B1F" w14:textId="77777777" w:rsidR="00A46705" w:rsidRDefault="00A46705" w:rsidP="006D1717">
      <w:pPr>
        <w:pStyle w:val="NoSpacing"/>
      </w:pPr>
    </w:p>
    <w:p w14:paraId="1FD81ABB" w14:textId="77777777" w:rsidR="00A46705" w:rsidRDefault="00A46705" w:rsidP="006D1717">
      <w:pPr>
        <w:pStyle w:val="NoSpacing"/>
      </w:pPr>
    </w:p>
    <w:p w14:paraId="408642F0" w14:textId="77777777" w:rsidR="00FF1589" w:rsidRDefault="00FF1589" w:rsidP="006D1717">
      <w:pPr>
        <w:pStyle w:val="NoSpacing"/>
      </w:pPr>
    </w:p>
    <w:p w14:paraId="79C2C434" w14:textId="77777777" w:rsidR="00FE22CE" w:rsidRDefault="00FE22CE" w:rsidP="006D1717">
      <w:pPr>
        <w:pStyle w:val="NoSpacing"/>
      </w:pPr>
    </w:p>
    <w:p w14:paraId="3FEE08FC" w14:textId="77777777" w:rsidR="00FE22CE" w:rsidRDefault="00FE22CE" w:rsidP="006D1717">
      <w:pPr>
        <w:pStyle w:val="NoSpacing"/>
      </w:pPr>
    </w:p>
    <w:p w14:paraId="29DB7C65" w14:textId="77777777" w:rsidR="00FE22CE" w:rsidRDefault="00FE22CE" w:rsidP="006D1717">
      <w:pPr>
        <w:pStyle w:val="NoSpacing"/>
      </w:pPr>
    </w:p>
    <w:p w14:paraId="64400827" w14:textId="77777777" w:rsidR="00FF1589" w:rsidRDefault="00FF1589" w:rsidP="006D1717">
      <w:pPr>
        <w:pStyle w:val="NoSpacing"/>
      </w:pPr>
    </w:p>
    <w:p w14:paraId="0785BBBA" w14:textId="77777777" w:rsidR="00A46705" w:rsidRDefault="00A46705" w:rsidP="006D1717">
      <w:pPr>
        <w:pStyle w:val="NoSpacing"/>
      </w:pPr>
    </w:p>
    <w:p w14:paraId="6EDBCA6C" w14:textId="77777777" w:rsidR="00DB21DD" w:rsidRDefault="00DB21DD" w:rsidP="00FF1589">
      <w:pPr>
        <w:pStyle w:val="Heading1"/>
        <w:spacing w:before="240"/>
      </w:pPr>
    </w:p>
    <w:p w14:paraId="3063FD7A" w14:textId="77777777" w:rsidR="001E6E41" w:rsidRDefault="001E6E41" w:rsidP="00FF1589">
      <w:pPr>
        <w:pStyle w:val="Heading1"/>
        <w:spacing w:before="240"/>
      </w:pPr>
      <w:r>
        <w:lastRenderedPageBreak/>
        <w:br/>
      </w:r>
    </w:p>
    <w:p w14:paraId="307F9634" w14:textId="2CE6E175" w:rsidR="00221AD1" w:rsidRDefault="00BD07D6" w:rsidP="00FF1589">
      <w:pPr>
        <w:pStyle w:val="Heading1"/>
        <w:spacing w:before="240"/>
      </w:pPr>
      <w:r>
        <w:t>Contact</w:t>
      </w:r>
      <w:r w:rsidR="00221AD1">
        <w:t xml:space="preserve"> INFORMATION</w:t>
      </w:r>
    </w:p>
    <w:p w14:paraId="7E555D3A" w14:textId="77777777" w:rsidR="00B43282" w:rsidRDefault="00221AD1" w:rsidP="00B43282">
      <w:pPr>
        <w:pStyle w:val="NoSpacing"/>
      </w:pPr>
      <w:r>
        <w:t>High Street United Methodist Church</w:t>
      </w:r>
      <w:r w:rsidR="001E6E41">
        <w:tab/>
      </w:r>
      <w:r w:rsidR="001E6E41">
        <w:tab/>
      </w:r>
      <w:r w:rsidR="001E6E41">
        <w:tab/>
      </w:r>
      <w:r w:rsidR="001E6E41">
        <w:tab/>
      </w:r>
      <w:r w:rsidR="001E6E41">
        <w:t xml:space="preserve">Email: </w:t>
      </w:r>
      <w:hyperlink r:id="rId10" w:history="1">
        <w:r w:rsidR="001E6E41" w:rsidRPr="008E1F8A">
          <w:rPr>
            <w:rStyle w:val="Hyperlink"/>
          </w:rPr>
          <w:t>office@highstreetunited.org</w:t>
        </w:r>
      </w:hyperlink>
      <w:r w:rsidR="001E6E41">
        <w:t xml:space="preserve"> </w:t>
      </w:r>
      <w:r w:rsidR="00B43282">
        <w:br/>
      </w:r>
      <w:r w:rsidR="00B43282">
        <w:t>230 E. High Street, Springfield, OH 45505</w:t>
      </w:r>
      <w:r w:rsidR="00B43282">
        <w:tab/>
      </w:r>
      <w:r w:rsidR="00B43282">
        <w:tab/>
      </w:r>
      <w:r w:rsidR="00B43282">
        <w:tab/>
      </w:r>
      <w:r w:rsidR="00B43282">
        <w:t xml:space="preserve">Website: </w:t>
      </w:r>
      <w:hyperlink r:id="rId11" w:history="1">
        <w:r w:rsidR="00B43282" w:rsidRPr="008E1F8A">
          <w:rPr>
            <w:rStyle w:val="Hyperlink"/>
          </w:rPr>
          <w:t>www.highstreetunited.org</w:t>
        </w:r>
      </w:hyperlink>
    </w:p>
    <w:p w14:paraId="357FA51C" w14:textId="77777777" w:rsidR="00B43282" w:rsidRDefault="00B43282" w:rsidP="00B43282">
      <w:pPr>
        <w:pStyle w:val="NoSpacing"/>
      </w:pPr>
      <w:r>
        <w:t xml:space="preserve">Phone: (937) 322-2527 </w:t>
      </w:r>
    </w:p>
    <w:p w14:paraId="29B2153F" w14:textId="6B860B05" w:rsidR="00221AD1" w:rsidRDefault="00221AD1" w:rsidP="00221AD1">
      <w:pPr>
        <w:pStyle w:val="NoSpacing"/>
      </w:pPr>
    </w:p>
    <w:p w14:paraId="76FA64F7" w14:textId="41F3CC83" w:rsidR="00DC408F" w:rsidRDefault="001E6E41" w:rsidP="00221AD1">
      <w:pPr>
        <w:pStyle w:val="NoSpacing"/>
      </w:pPr>
      <w:r>
        <w:t xml:space="preserve">Administrative Assistant: Shana </w:t>
      </w:r>
      <w:proofErr w:type="spellStart"/>
      <w:r>
        <w:t>Stubler</w:t>
      </w:r>
      <w:proofErr w:type="spellEnd"/>
    </w:p>
    <w:p w14:paraId="7F0040B4" w14:textId="77777777" w:rsidR="00541D5F" w:rsidRDefault="00541D5F" w:rsidP="00541D5F">
      <w:pPr>
        <w:pStyle w:val="NoSpacing"/>
      </w:pPr>
    </w:p>
    <w:p w14:paraId="4216E5B7" w14:textId="58A11281" w:rsidR="00E96455" w:rsidRDefault="00541D5F" w:rsidP="00541D5F">
      <w:pPr>
        <w:pStyle w:val="NoSpacing"/>
      </w:pPr>
      <w:r>
        <w:t xml:space="preserve">Minister: </w:t>
      </w:r>
      <w:r>
        <w:tab/>
      </w:r>
      <w:r w:rsidR="00C86169">
        <w:tab/>
      </w:r>
      <w:r w:rsidR="003255C8">
        <w:t>Cynthia Atwater</w:t>
      </w:r>
      <w:r w:rsidR="00FE22CE">
        <w:t xml:space="preserve"> </w:t>
      </w:r>
      <w:r w:rsidR="00E96455">
        <w:tab/>
      </w:r>
      <w:r w:rsidR="00E96455">
        <w:tab/>
      </w:r>
      <w:hyperlink r:id="rId12" w:history="1">
        <w:r w:rsidR="00E96455" w:rsidRPr="000332FE">
          <w:rPr>
            <w:rStyle w:val="Hyperlink"/>
          </w:rPr>
          <w:t>office@highstreetunited.org</w:t>
        </w:r>
      </w:hyperlink>
      <w:r w:rsidR="00E96455">
        <w:t xml:space="preserve"> </w:t>
      </w:r>
      <w:r>
        <w:tab/>
      </w:r>
      <w:r w:rsidR="00CC29BF">
        <w:t xml:space="preserve">   </w:t>
      </w:r>
      <w:r w:rsidR="00CC29BF">
        <w:tab/>
      </w:r>
    </w:p>
    <w:p w14:paraId="47BF25A9" w14:textId="7DFBDB3E" w:rsidR="00541D5F" w:rsidRDefault="00541D5F" w:rsidP="00E96455">
      <w:pPr>
        <w:pStyle w:val="NoSpacing"/>
        <w:ind w:left="4320" w:firstLine="720"/>
      </w:pPr>
      <w:r>
        <w:t>Phone:</w:t>
      </w:r>
      <w:r>
        <w:tab/>
      </w:r>
      <w:r w:rsidR="00FD344E">
        <w:t>937-</w:t>
      </w:r>
      <w:r>
        <w:t>322-2527</w:t>
      </w:r>
    </w:p>
    <w:p w14:paraId="0B14B05F" w14:textId="77777777" w:rsidR="00541D5F" w:rsidRDefault="00541D5F" w:rsidP="00541D5F">
      <w:pPr>
        <w:pStyle w:val="NoSpacing"/>
      </w:pPr>
    </w:p>
    <w:p w14:paraId="33BED62C" w14:textId="54B20429" w:rsidR="00541D5F" w:rsidRDefault="00541D5F" w:rsidP="00541D5F">
      <w:pPr>
        <w:pStyle w:val="NoSpacing"/>
      </w:pPr>
      <w:r>
        <w:t xml:space="preserve">Organist: </w:t>
      </w:r>
      <w:r>
        <w:tab/>
      </w:r>
      <w:r w:rsidR="00C86169">
        <w:tab/>
      </w:r>
      <w:r w:rsidR="00CC2706">
        <w:t>Lia Ferrell</w:t>
      </w:r>
      <w:r>
        <w:tab/>
      </w:r>
      <w:r>
        <w:tab/>
      </w:r>
      <w:r>
        <w:tab/>
      </w:r>
      <w:hyperlink r:id="rId13" w:history="1">
        <w:r w:rsidR="00E96455" w:rsidRPr="000332FE">
          <w:rPr>
            <w:rStyle w:val="Hyperlink"/>
          </w:rPr>
          <w:t>liaruhi9@yahoo.com</w:t>
        </w:r>
      </w:hyperlink>
      <w:r w:rsidR="00E96455">
        <w:t xml:space="preserve"> </w:t>
      </w:r>
    </w:p>
    <w:p w14:paraId="3B2B2F86" w14:textId="3EC31611" w:rsidR="001546FB" w:rsidRDefault="00FD344E" w:rsidP="00CC2706">
      <w:pPr>
        <w:pStyle w:val="NoSpacing"/>
        <w:ind w:left="4320" w:firstLine="720"/>
      </w:pPr>
      <w:r>
        <w:t xml:space="preserve">Cell:  </w:t>
      </w:r>
      <w:r w:rsidR="00E96455">
        <w:t>513-687-3329</w:t>
      </w:r>
      <w:r>
        <w:t xml:space="preserve">    </w:t>
      </w:r>
    </w:p>
    <w:p w14:paraId="02CB03D8" w14:textId="77777777" w:rsidR="00090B2E" w:rsidRDefault="00090B2E" w:rsidP="00541D5F">
      <w:pPr>
        <w:pStyle w:val="NoSpacing"/>
      </w:pPr>
    </w:p>
    <w:p w14:paraId="557EFFF3" w14:textId="16FB5382" w:rsidR="00E96455" w:rsidRDefault="007A41E6" w:rsidP="00541D5F">
      <w:pPr>
        <w:pStyle w:val="NoSpacing"/>
      </w:pPr>
      <w:r>
        <w:t xml:space="preserve">Wedding Coordinator   </w:t>
      </w:r>
      <w:r w:rsidR="00E96455">
        <w:tab/>
      </w:r>
      <w:r w:rsidR="00E96455">
        <w:tab/>
      </w:r>
      <w:r w:rsidR="00E96455">
        <w:tab/>
      </w:r>
      <w:r w:rsidR="00E96455">
        <w:tab/>
      </w:r>
      <w:hyperlink r:id="rId14" w:history="1">
        <w:r w:rsidR="00E96455" w:rsidRPr="000332FE">
          <w:rPr>
            <w:rStyle w:val="Hyperlink"/>
          </w:rPr>
          <w:t>office@highstreetunited.org</w:t>
        </w:r>
      </w:hyperlink>
      <w:r w:rsidR="00E96455">
        <w:t xml:space="preserve"> </w:t>
      </w:r>
    </w:p>
    <w:p w14:paraId="415F38FB" w14:textId="0072CE9A" w:rsidR="007A41E6" w:rsidRDefault="00CC2706" w:rsidP="00541D5F">
      <w:pPr>
        <w:pStyle w:val="NoSpacing"/>
      </w:pPr>
      <w:r>
        <w:tab/>
      </w:r>
      <w:r>
        <w:tab/>
      </w:r>
      <w:r>
        <w:tab/>
      </w:r>
      <w:r>
        <w:tab/>
      </w:r>
      <w:r w:rsidR="00E96455">
        <w:tab/>
      </w:r>
      <w:r w:rsidR="00E96455">
        <w:tab/>
      </w:r>
      <w:r w:rsidR="00E96455">
        <w:tab/>
      </w:r>
      <w:r w:rsidR="007A41E6">
        <w:t xml:space="preserve">Cell:      </w:t>
      </w:r>
    </w:p>
    <w:p w14:paraId="5E7A3C7B" w14:textId="126F199F" w:rsidR="00CC2706" w:rsidRDefault="00CC2706" w:rsidP="00541D5F">
      <w:pPr>
        <w:pStyle w:val="NoSpacing"/>
      </w:pPr>
    </w:p>
    <w:p w14:paraId="4B36A18F" w14:textId="6A6D4BA5" w:rsidR="00CC2706" w:rsidRDefault="00CC2706" w:rsidP="00541D5F">
      <w:pPr>
        <w:pStyle w:val="NoSpacing"/>
      </w:pPr>
      <w:r>
        <w:t>Sound Technician</w:t>
      </w:r>
      <w:r>
        <w:tab/>
        <w:t>Paden Frank</w:t>
      </w:r>
      <w:r>
        <w:tab/>
      </w:r>
      <w:r>
        <w:tab/>
      </w:r>
      <w:r>
        <w:tab/>
      </w:r>
      <w:hyperlink r:id="rId15" w:history="1">
        <w:r w:rsidRPr="000332FE">
          <w:rPr>
            <w:rStyle w:val="Hyperlink"/>
          </w:rPr>
          <w:t>frankpaden.pf@gmail.com</w:t>
        </w:r>
      </w:hyperlink>
      <w:r>
        <w:br/>
      </w:r>
      <w:r>
        <w:tab/>
      </w:r>
      <w:r>
        <w:tab/>
      </w:r>
      <w:r>
        <w:tab/>
      </w:r>
      <w:r>
        <w:tab/>
      </w:r>
      <w:r>
        <w:tab/>
      </w:r>
      <w:r>
        <w:tab/>
      </w:r>
      <w:r>
        <w:tab/>
        <w:t xml:space="preserve">Cell: </w:t>
      </w:r>
      <w:r w:rsidR="00E96455">
        <w:t>614-832-3651</w:t>
      </w:r>
    </w:p>
    <w:p w14:paraId="7D19C1E9" w14:textId="77777777" w:rsidR="00FD344E" w:rsidRDefault="00FD344E" w:rsidP="00541D5F">
      <w:pPr>
        <w:pStyle w:val="NoSpacing"/>
      </w:pPr>
    </w:p>
    <w:p w14:paraId="6030F87C" w14:textId="77777777" w:rsidR="00A46705" w:rsidRDefault="00A46705" w:rsidP="00A46705">
      <w:pPr>
        <w:pStyle w:val="NoSpacing"/>
      </w:pPr>
      <w:r>
        <w:t>Wedding Coordinator</w:t>
      </w:r>
      <w:r w:rsidR="00FE22CE">
        <w:t>, Custodian and Sound Technician (as necessary) t</w:t>
      </w:r>
      <w:r>
        <w:t>o be determined by High Street</w:t>
      </w:r>
      <w:r>
        <w:tab/>
      </w:r>
      <w:r>
        <w:tab/>
      </w:r>
    </w:p>
    <w:p w14:paraId="51B99C2A" w14:textId="77777777" w:rsidR="00A46705" w:rsidRDefault="00A46705" w:rsidP="00A46705">
      <w:pPr>
        <w:pStyle w:val="NoSpacing"/>
      </w:pPr>
    </w:p>
    <w:p w14:paraId="58A8DF68" w14:textId="77777777" w:rsidR="00541D5F" w:rsidRDefault="00541D5F" w:rsidP="00541D5F">
      <w:pPr>
        <w:pStyle w:val="NoSpacing"/>
      </w:pPr>
      <w:r>
        <w:t>The church office will provide copies of the wedding applica</w:t>
      </w:r>
      <w:r w:rsidR="00C86169">
        <w:t>tion to the necessary personnel, so they will be informed and prepared for your wedding.</w:t>
      </w:r>
      <w:r w:rsidR="00FE22CE">
        <w:t xml:space="preserve"> </w:t>
      </w:r>
      <w:r w:rsidR="00C86169">
        <w:t>You may want to contact them directly to address specific details regarding your wedding.</w:t>
      </w:r>
    </w:p>
    <w:p w14:paraId="618F850D" w14:textId="77777777" w:rsidR="00DC408F" w:rsidRDefault="00DC408F" w:rsidP="00FF1589">
      <w:pPr>
        <w:pStyle w:val="Heading1"/>
        <w:spacing w:before="240"/>
      </w:pPr>
      <w:r>
        <w:t>Wedding Fees</w:t>
      </w:r>
    </w:p>
    <w:p w14:paraId="59F02F9E" w14:textId="4BD0CDDD" w:rsidR="00DC408F" w:rsidRDefault="00DC408F" w:rsidP="00DC408F">
      <w:r>
        <w:t xml:space="preserve">All fees and gratuities should be placed in individual envelopes and </w:t>
      </w:r>
      <w:r w:rsidR="00DB21DD">
        <w:t>brought to the rehearsal. C</w:t>
      </w:r>
      <w:r w:rsidR="00C86169">
        <w:t xml:space="preserve">hecks to individuals </w:t>
      </w:r>
      <w:r w:rsidR="00DB21DD">
        <w:t xml:space="preserve">must </w:t>
      </w:r>
      <w:r w:rsidR="00C86169">
        <w:t>be written to them directly.</w:t>
      </w:r>
      <w:r w:rsidR="00FE22CE">
        <w:t xml:space="preserve"> The wedding coordinator will provide appropriate names for checks.</w:t>
      </w:r>
    </w:p>
    <w:p w14:paraId="6E5FAFD0" w14:textId="77777777" w:rsidR="00C86169" w:rsidRDefault="00C86169" w:rsidP="00DC408F">
      <w:r>
        <w:t>Fees:</w:t>
      </w:r>
    </w:p>
    <w:p w14:paraId="67E8C296" w14:textId="3644015E" w:rsidR="006F434C" w:rsidRDefault="006F434C" w:rsidP="00DC408F">
      <w:r>
        <w:t>Sanctuary</w:t>
      </w:r>
      <w:r>
        <w:tab/>
      </w:r>
      <w:r>
        <w:tab/>
        <w:t>$250</w:t>
      </w:r>
      <w:r w:rsidR="008C5294">
        <w:t xml:space="preserve">    </w:t>
      </w:r>
      <w:r>
        <w:t xml:space="preserve"> (Waived for members of the church)</w:t>
      </w:r>
    </w:p>
    <w:p w14:paraId="677DD06D" w14:textId="77777777" w:rsidR="00C86169" w:rsidRDefault="00C86169" w:rsidP="00DC408F">
      <w:r>
        <w:t>Minister</w:t>
      </w:r>
      <w:r>
        <w:tab/>
      </w:r>
      <w:r>
        <w:tab/>
        <w:t>$300</w:t>
      </w:r>
    </w:p>
    <w:p w14:paraId="60B1E0EE" w14:textId="61336A02" w:rsidR="00C86169" w:rsidRDefault="00C86169" w:rsidP="00DC408F">
      <w:r>
        <w:t>Organist</w:t>
      </w:r>
      <w:r>
        <w:tab/>
      </w:r>
      <w:r>
        <w:tab/>
        <w:t>$</w:t>
      </w:r>
      <w:r w:rsidR="00CF6E7D">
        <w:t>200</w:t>
      </w:r>
    </w:p>
    <w:p w14:paraId="230EE38E" w14:textId="37E8E6AE" w:rsidR="00C86169" w:rsidRDefault="00FE22CE" w:rsidP="00DC408F">
      <w:r>
        <w:t>Wedding Coordinator</w:t>
      </w:r>
      <w:r>
        <w:tab/>
        <w:t>$1</w:t>
      </w:r>
      <w:r w:rsidR="00DB21DD">
        <w:t>25.00</w:t>
      </w:r>
      <w:r w:rsidR="00E3608B">
        <w:t xml:space="preserve"> (+$2</w:t>
      </w:r>
      <w:r w:rsidR="00DB21DD">
        <w:t>5</w:t>
      </w:r>
      <w:r w:rsidR="00E3608B">
        <w:t xml:space="preserve">/hour for any additional hours requested outside of those listed </w:t>
      </w:r>
      <w:r w:rsidR="00DB21DD">
        <w:t>un</w:t>
      </w:r>
      <w:r w:rsidR="00E3608B">
        <w:t>der the “Wedding Coordinator” section of this document.)</w:t>
      </w:r>
    </w:p>
    <w:p w14:paraId="0D3C70F1" w14:textId="596A90E1" w:rsidR="00FE22CE" w:rsidRDefault="00FF1589" w:rsidP="00DC408F">
      <w:r>
        <w:t>Custodian</w:t>
      </w:r>
      <w:r>
        <w:tab/>
      </w:r>
      <w:r w:rsidR="008D0FA6">
        <w:tab/>
        <w:t>$1</w:t>
      </w:r>
      <w:r w:rsidR="00DB21DD">
        <w:t>00</w:t>
      </w:r>
      <w:r>
        <w:t xml:space="preserve"> (+$</w:t>
      </w:r>
      <w:r w:rsidR="00FE22CE">
        <w:t>25 if requesting paraments be changed to white)</w:t>
      </w:r>
      <w:r w:rsidR="00FE22CE">
        <w:br/>
      </w:r>
      <w:r w:rsidR="00FE22CE">
        <w:tab/>
      </w:r>
      <w:r w:rsidR="00FE22CE">
        <w:tab/>
      </w:r>
      <w:r w:rsidR="00FE22CE">
        <w:tab/>
        <w:t xml:space="preserve">    </w:t>
      </w:r>
      <w:r w:rsidR="006F434C">
        <w:t xml:space="preserve">   </w:t>
      </w:r>
      <w:r w:rsidR="00FE22CE">
        <w:t xml:space="preserve">    (+$25 if requesting use of pew-attached candelabras)</w:t>
      </w:r>
    </w:p>
    <w:p w14:paraId="4E4FB713" w14:textId="43556DAD" w:rsidR="006B6D45" w:rsidRDefault="00FF1589" w:rsidP="00CD452B">
      <w:pPr>
        <w:ind w:left="2160" w:hanging="2160"/>
      </w:pPr>
      <w:r>
        <w:t>Sound Technician</w:t>
      </w:r>
      <w:r>
        <w:tab/>
        <w:t>$</w:t>
      </w:r>
      <w:r w:rsidR="006F434C">
        <w:t>50.00</w:t>
      </w:r>
      <w:r w:rsidR="00E3608B">
        <w:t xml:space="preserve"> </w:t>
      </w:r>
    </w:p>
    <w:p w14:paraId="7BF41D8E" w14:textId="5F1ED0F0" w:rsidR="00856865" w:rsidRDefault="00856865" w:rsidP="006B6D45">
      <w:pPr>
        <w:pStyle w:val="NoSpacing"/>
      </w:pPr>
    </w:p>
    <w:p w14:paraId="3C4266DF" w14:textId="5A715120" w:rsidR="00856865" w:rsidRDefault="00856865" w:rsidP="006B6D45">
      <w:pPr>
        <w:pStyle w:val="NoSpacing"/>
      </w:pPr>
    </w:p>
    <w:p w14:paraId="484229D7" w14:textId="758D409A" w:rsidR="00856865" w:rsidRPr="00B43282" w:rsidRDefault="00B43282" w:rsidP="006B6D45">
      <w:pPr>
        <w:pStyle w:val="NoSpacing"/>
        <w:rPr>
          <w:color w:val="C00000"/>
        </w:rPr>
      </w:pPr>
      <w:r>
        <w:rPr>
          <w:color w:val="C00000"/>
          <w:sz w:val="18"/>
          <w:szCs w:val="18"/>
        </w:rPr>
        <w:t>**</w:t>
      </w:r>
      <w:r w:rsidRPr="00B43282">
        <w:rPr>
          <w:color w:val="C00000"/>
          <w:sz w:val="18"/>
          <w:szCs w:val="18"/>
        </w:rPr>
        <w:t>Office use only:  ___________Rec’d .___________Organist</w:t>
      </w:r>
      <w:r>
        <w:rPr>
          <w:color w:val="C00000"/>
          <w:sz w:val="18"/>
          <w:szCs w:val="18"/>
        </w:rPr>
        <w:t xml:space="preserve"> </w:t>
      </w:r>
      <w:r w:rsidRPr="00B43282">
        <w:rPr>
          <w:color w:val="C00000"/>
          <w:sz w:val="18"/>
          <w:szCs w:val="18"/>
        </w:rPr>
        <w:t>___________S Tech</w:t>
      </w:r>
      <w:r>
        <w:rPr>
          <w:color w:val="C00000"/>
          <w:sz w:val="18"/>
          <w:szCs w:val="18"/>
        </w:rPr>
        <w:t xml:space="preserve"> </w:t>
      </w:r>
      <w:r w:rsidRPr="00B43282">
        <w:rPr>
          <w:color w:val="C00000"/>
          <w:sz w:val="18"/>
          <w:szCs w:val="18"/>
        </w:rPr>
        <w:t>___________ Custodian</w:t>
      </w:r>
      <w:r>
        <w:rPr>
          <w:color w:val="C00000"/>
          <w:sz w:val="18"/>
          <w:szCs w:val="18"/>
        </w:rPr>
        <w:t xml:space="preserve"> _________ Other**</w:t>
      </w:r>
    </w:p>
    <w:p w14:paraId="6B6A8984" w14:textId="77777777" w:rsidR="006B6D45" w:rsidRDefault="006B6D45" w:rsidP="00507F28">
      <w:pPr>
        <w:pStyle w:val="Heading1"/>
        <w:ind w:left="-720"/>
      </w:pPr>
      <w:r>
        <w:t>WEDDING PLANNING FORM</w:t>
      </w:r>
    </w:p>
    <w:p w14:paraId="712A8B5B" w14:textId="77777777" w:rsidR="006B6D45" w:rsidRPr="006F7A21" w:rsidRDefault="006B6D45" w:rsidP="006F7A21">
      <w:pPr>
        <w:pStyle w:val="NoSpacing"/>
        <w:ind w:left="-720" w:right="-720"/>
        <w:rPr>
          <w:sz w:val="20"/>
        </w:rPr>
      </w:pPr>
    </w:p>
    <w:p w14:paraId="08310C63" w14:textId="77777777" w:rsidR="008E7D44" w:rsidRPr="006F7A21" w:rsidRDefault="008E7D44" w:rsidP="006F7A21">
      <w:pPr>
        <w:autoSpaceDE w:val="0"/>
        <w:autoSpaceDN w:val="0"/>
        <w:adjustRightInd w:val="0"/>
        <w:spacing w:after="240" w:line="240" w:lineRule="auto"/>
        <w:ind w:left="-720" w:right="-720"/>
        <w:rPr>
          <w:rFonts w:cs="Times New Roman"/>
          <w:szCs w:val="24"/>
          <w:lang w:bidi="ar-SA"/>
        </w:rPr>
      </w:pPr>
      <w:r w:rsidRPr="006F7A21">
        <w:rPr>
          <w:rFonts w:cs="Times New Roman"/>
          <w:szCs w:val="24"/>
          <w:lang w:bidi="ar-SA"/>
        </w:rPr>
        <w:t>Wedding Date___________</w:t>
      </w:r>
      <w:r w:rsidR="006F7A21">
        <w:rPr>
          <w:rFonts w:cs="Times New Roman"/>
          <w:szCs w:val="24"/>
          <w:lang w:bidi="ar-SA"/>
        </w:rPr>
        <w:softHyphen/>
      </w:r>
      <w:r w:rsidR="006F7A21">
        <w:rPr>
          <w:rFonts w:cs="Times New Roman"/>
          <w:szCs w:val="24"/>
          <w:lang w:bidi="ar-SA"/>
        </w:rPr>
        <w:softHyphen/>
      </w:r>
      <w:r w:rsidR="006F7A21">
        <w:rPr>
          <w:rFonts w:cs="Times New Roman"/>
          <w:szCs w:val="24"/>
          <w:lang w:bidi="ar-SA"/>
        </w:rPr>
        <w:softHyphen/>
        <w:t>____</w:t>
      </w:r>
      <w:r w:rsidRPr="006F7A21">
        <w:rPr>
          <w:rFonts w:cs="Times New Roman"/>
          <w:szCs w:val="24"/>
          <w:lang w:bidi="ar-SA"/>
        </w:rPr>
        <w:t>_____ Time_____</w:t>
      </w:r>
      <w:r w:rsidR="006F7A21">
        <w:rPr>
          <w:rFonts w:cs="Times New Roman"/>
          <w:szCs w:val="24"/>
          <w:lang w:bidi="ar-SA"/>
        </w:rPr>
        <w:t>__</w:t>
      </w:r>
      <w:r w:rsidRPr="006F7A21">
        <w:rPr>
          <w:rFonts w:cs="Times New Roman"/>
          <w:szCs w:val="24"/>
          <w:lang w:bidi="ar-SA"/>
        </w:rPr>
        <w:t xml:space="preserve">____ </w:t>
      </w:r>
      <w:r w:rsidRPr="006F7A21">
        <w:rPr>
          <w:rFonts w:cs="Times New Roman"/>
          <w:szCs w:val="24"/>
          <w:lang w:bidi="ar-SA"/>
        </w:rPr>
        <w:tab/>
      </w:r>
      <w:r w:rsidRPr="006F7A21">
        <w:rPr>
          <w:rFonts w:cs="Times New Roman"/>
          <w:szCs w:val="24"/>
          <w:lang w:bidi="ar-SA"/>
        </w:rPr>
        <w:tab/>
        <w:t>Rehearsal Date ______</w:t>
      </w:r>
      <w:r w:rsidR="006F7A21">
        <w:rPr>
          <w:rFonts w:cs="Times New Roman"/>
          <w:szCs w:val="24"/>
          <w:lang w:bidi="ar-SA"/>
        </w:rPr>
        <w:t>____</w:t>
      </w:r>
      <w:r w:rsidRPr="006F7A21">
        <w:rPr>
          <w:rFonts w:cs="Times New Roman"/>
          <w:szCs w:val="24"/>
          <w:lang w:bidi="ar-SA"/>
        </w:rPr>
        <w:t>_________ Time___</w:t>
      </w:r>
      <w:r w:rsidR="006F7A21">
        <w:rPr>
          <w:rFonts w:cs="Times New Roman"/>
          <w:szCs w:val="24"/>
          <w:lang w:bidi="ar-SA"/>
        </w:rPr>
        <w:t>__</w:t>
      </w:r>
      <w:r w:rsidRPr="006F7A21">
        <w:rPr>
          <w:rFonts w:cs="Times New Roman"/>
          <w:szCs w:val="24"/>
          <w:lang w:bidi="ar-SA"/>
        </w:rPr>
        <w:t>______</w:t>
      </w:r>
    </w:p>
    <w:p w14:paraId="5CB4DBD9" w14:textId="77777777" w:rsidR="006F7A21" w:rsidRPr="006F7A21" w:rsidRDefault="006F7A21" w:rsidP="006F7A21">
      <w:pPr>
        <w:autoSpaceDE w:val="0"/>
        <w:autoSpaceDN w:val="0"/>
        <w:adjustRightInd w:val="0"/>
        <w:spacing w:after="0" w:line="240" w:lineRule="auto"/>
        <w:ind w:left="-720" w:right="-720"/>
        <w:rPr>
          <w:rFonts w:cs="Times New Roman"/>
          <w:szCs w:val="24"/>
          <w:lang w:bidi="ar-SA"/>
        </w:rPr>
      </w:pPr>
    </w:p>
    <w:p w14:paraId="21630247" w14:textId="77777777" w:rsidR="008E7D44" w:rsidRPr="006F7A21" w:rsidRDefault="008E7D44" w:rsidP="006F7A21">
      <w:pPr>
        <w:autoSpaceDE w:val="0"/>
        <w:autoSpaceDN w:val="0"/>
        <w:adjustRightInd w:val="0"/>
        <w:spacing w:after="240" w:line="240" w:lineRule="auto"/>
        <w:ind w:left="-720" w:right="-720"/>
        <w:rPr>
          <w:rFonts w:cs="Times New Roman"/>
          <w:szCs w:val="24"/>
          <w:lang w:bidi="ar-SA"/>
        </w:rPr>
      </w:pPr>
      <w:r w:rsidRPr="006F7A21">
        <w:rPr>
          <w:rFonts w:cs="Times New Roman"/>
          <w:szCs w:val="24"/>
          <w:lang w:bidi="ar-SA"/>
        </w:rPr>
        <w:t>Bride’s Full Name _______________</w:t>
      </w:r>
      <w:r w:rsidR="006F7A21">
        <w:rPr>
          <w:rFonts w:cs="Times New Roman"/>
          <w:szCs w:val="24"/>
          <w:lang w:bidi="ar-SA"/>
        </w:rPr>
        <w:t>__________</w:t>
      </w:r>
      <w:r w:rsidRPr="006F7A21">
        <w:rPr>
          <w:rFonts w:cs="Times New Roman"/>
          <w:szCs w:val="24"/>
          <w:lang w:bidi="ar-SA"/>
        </w:rPr>
        <w:t>____</w:t>
      </w:r>
      <w:r w:rsidR="006F7A21">
        <w:rPr>
          <w:rFonts w:cs="Times New Roman"/>
          <w:szCs w:val="24"/>
          <w:lang w:bidi="ar-SA"/>
        </w:rPr>
        <w:t>________</w:t>
      </w:r>
      <w:r w:rsidRPr="006F7A21">
        <w:rPr>
          <w:rFonts w:cs="Times New Roman"/>
          <w:szCs w:val="24"/>
          <w:lang w:bidi="ar-SA"/>
        </w:rPr>
        <w:t>_</w:t>
      </w:r>
      <w:r w:rsidR="006F7A21">
        <w:rPr>
          <w:rFonts w:cs="Times New Roman"/>
          <w:szCs w:val="24"/>
          <w:lang w:bidi="ar-SA"/>
        </w:rPr>
        <w:t>______</w:t>
      </w:r>
      <w:r w:rsidRPr="006F7A21">
        <w:rPr>
          <w:rFonts w:cs="Times New Roman"/>
          <w:szCs w:val="24"/>
          <w:lang w:bidi="ar-SA"/>
        </w:rPr>
        <w:t>________________</w:t>
      </w:r>
      <w:r w:rsidR="00FE22CE">
        <w:rPr>
          <w:rFonts w:cs="Times New Roman"/>
          <w:szCs w:val="24"/>
          <w:lang w:bidi="ar-SA"/>
        </w:rPr>
        <w:t xml:space="preserve"> </w:t>
      </w:r>
      <w:r w:rsidR="00E60F23" w:rsidRPr="006F7A21">
        <w:rPr>
          <w:rFonts w:cs="Times New Roman"/>
          <w:szCs w:val="24"/>
          <w:lang w:bidi="ar-SA"/>
        </w:rPr>
        <w:t>Prefers to be called _________</w:t>
      </w:r>
      <w:r w:rsidR="006F7A21">
        <w:rPr>
          <w:rFonts w:cs="Times New Roman"/>
          <w:szCs w:val="24"/>
          <w:lang w:bidi="ar-SA"/>
        </w:rPr>
        <w:t>_____</w:t>
      </w:r>
      <w:r w:rsidR="00E60F23" w:rsidRPr="006F7A21">
        <w:rPr>
          <w:rFonts w:cs="Times New Roman"/>
          <w:szCs w:val="24"/>
          <w:lang w:bidi="ar-SA"/>
        </w:rPr>
        <w:t>____________</w:t>
      </w:r>
    </w:p>
    <w:p w14:paraId="6E5B2D97" w14:textId="77777777" w:rsidR="008E7D44" w:rsidRPr="006F7A21" w:rsidRDefault="008E7D44" w:rsidP="006F7A21">
      <w:pPr>
        <w:autoSpaceDE w:val="0"/>
        <w:autoSpaceDN w:val="0"/>
        <w:adjustRightInd w:val="0"/>
        <w:spacing w:after="240" w:line="240" w:lineRule="auto"/>
        <w:ind w:left="-720" w:right="-720"/>
        <w:rPr>
          <w:rFonts w:cs="Times New Roman"/>
          <w:szCs w:val="24"/>
          <w:lang w:bidi="ar-SA"/>
        </w:rPr>
      </w:pPr>
      <w:r w:rsidRPr="006F7A21">
        <w:rPr>
          <w:rFonts w:cs="Times New Roman"/>
          <w:szCs w:val="24"/>
          <w:lang w:bidi="ar-SA"/>
        </w:rPr>
        <w:t>Address ____________________________</w:t>
      </w:r>
      <w:r w:rsidR="006F7A21">
        <w:rPr>
          <w:rFonts w:cs="Times New Roman"/>
          <w:szCs w:val="24"/>
          <w:lang w:bidi="ar-SA"/>
        </w:rPr>
        <w:t>___________</w:t>
      </w:r>
      <w:r w:rsidRPr="006F7A21">
        <w:rPr>
          <w:rFonts w:cs="Times New Roman"/>
          <w:szCs w:val="24"/>
          <w:lang w:bidi="ar-SA"/>
        </w:rPr>
        <w:t>___</w:t>
      </w:r>
      <w:r w:rsidR="006F7A21">
        <w:rPr>
          <w:rFonts w:cs="Times New Roman"/>
          <w:szCs w:val="24"/>
          <w:lang w:bidi="ar-SA"/>
        </w:rPr>
        <w:t>______</w:t>
      </w:r>
      <w:r w:rsidRPr="006F7A21">
        <w:rPr>
          <w:rFonts w:cs="Times New Roman"/>
          <w:szCs w:val="24"/>
          <w:lang w:bidi="ar-SA"/>
        </w:rPr>
        <w:t>___</w:t>
      </w:r>
      <w:r w:rsidR="00E60F23" w:rsidRPr="006F7A21">
        <w:rPr>
          <w:rFonts w:cs="Times New Roman"/>
          <w:szCs w:val="24"/>
          <w:lang w:bidi="ar-SA"/>
        </w:rPr>
        <w:t>____</w:t>
      </w:r>
      <w:r w:rsidR="00FE22CE">
        <w:rPr>
          <w:rFonts w:cs="Times New Roman"/>
          <w:szCs w:val="24"/>
          <w:lang w:bidi="ar-SA"/>
        </w:rPr>
        <w:t xml:space="preserve"> </w:t>
      </w:r>
      <w:r w:rsidRPr="006F7A21">
        <w:rPr>
          <w:rFonts w:cs="Times New Roman"/>
          <w:szCs w:val="24"/>
          <w:lang w:bidi="ar-SA"/>
        </w:rPr>
        <w:t>City ________</w:t>
      </w:r>
      <w:r w:rsidR="006F7A21">
        <w:rPr>
          <w:rFonts w:cs="Times New Roman"/>
          <w:szCs w:val="24"/>
          <w:lang w:bidi="ar-SA"/>
        </w:rPr>
        <w:t>______________</w:t>
      </w:r>
      <w:r w:rsidRPr="006F7A21">
        <w:rPr>
          <w:rFonts w:cs="Times New Roman"/>
          <w:szCs w:val="24"/>
          <w:lang w:bidi="ar-SA"/>
        </w:rPr>
        <w:t>________</w:t>
      </w:r>
      <w:r w:rsidR="00E60F23" w:rsidRPr="006F7A21">
        <w:rPr>
          <w:rFonts w:cs="Times New Roman"/>
          <w:szCs w:val="24"/>
          <w:lang w:bidi="ar-SA"/>
        </w:rPr>
        <w:t>__ State ____</w:t>
      </w:r>
      <w:r w:rsidRPr="006F7A21">
        <w:rPr>
          <w:rFonts w:cs="Times New Roman"/>
          <w:szCs w:val="24"/>
          <w:lang w:bidi="ar-SA"/>
        </w:rPr>
        <w:t xml:space="preserve">_ Zip </w:t>
      </w:r>
      <w:r w:rsidR="00E60F23" w:rsidRPr="006F7A21">
        <w:rPr>
          <w:rFonts w:cs="Times New Roman"/>
          <w:szCs w:val="24"/>
          <w:lang w:bidi="ar-SA"/>
        </w:rPr>
        <w:t>__</w:t>
      </w:r>
      <w:r w:rsidR="006F7A21">
        <w:rPr>
          <w:rFonts w:cs="Times New Roman"/>
          <w:szCs w:val="24"/>
          <w:lang w:bidi="ar-SA"/>
        </w:rPr>
        <w:t>___</w:t>
      </w:r>
      <w:r w:rsidRPr="006F7A21">
        <w:rPr>
          <w:rFonts w:cs="Times New Roman"/>
          <w:szCs w:val="24"/>
          <w:lang w:bidi="ar-SA"/>
        </w:rPr>
        <w:t>______</w:t>
      </w:r>
    </w:p>
    <w:p w14:paraId="3AF0E4DB" w14:textId="77777777" w:rsidR="008E7D44" w:rsidRPr="006F7A21" w:rsidRDefault="008E7D44" w:rsidP="006F7A21">
      <w:pPr>
        <w:autoSpaceDE w:val="0"/>
        <w:autoSpaceDN w:val="0"/>
        <w:adjustRightInd w:val="0"/>
        <w:spacing w:after="240" w:line="240" w:lineRule="auto"/>
        <w:ind w:left="-720" w:right="-720"/>
        <w:rPr>
          <w:rFonts w:cs="Times New Roman"/>
          <w:szCs w:val="24"/>
          <w:lang w:bidi="ar-SA"/>
        </w:rPr>
      </w:pPr>
      <w:r w:rsidRPr="006F7A21">
        <w:rPr>
          <w:rFonts w:cs="Times New Roman"/>
          <w:szCs w:val="24"/>
          <w:lang w:bidi="ar-SA"/>
        </w:rPr>
        <w:t>Phone N</w:t>
      </w:r>
      <w:r w:rsidR="00E60F23" w:rsidRPr="006F7A21">
        <w:rPr>
          <w:rFonts w:cs="Times New Roman"/>
          <w:szCs w:val="24"/>
          <w:lang w:bidi="ar-SA"/>
        </w:rPr>
        <w:t>umbers: Home ______________________</w:t>
      </w:r>
      <w:r w:rsidRPr="006F7A21">
        <w:rPr>
          <w:rFonts w:cs="Times New Roman"/>
          <w:szCs w:val="24"/>
          <w:lang w:bidi="ar-SA"/>
        </w:rPr>
        <w:t>___</w:t>
      </w:r>
      <w:r w:rsidR="00E60F23" w:rsidRPr="006F7A21">
        <w:rPr>
          <w:rFonts w:cs="Times New Roman"/>
          <w:szCs w:val="24"/>
          <w:lang w:bidi="ar-SA"/>
        </w:rPr>
        <w:t xml:space="preserve"> </w:t>
      </w:r>
      <w:r w:rsidRPr="006F7A21">
        <w:rPr>
          <w:rFonts w:cs="Times New Roman"/>
          <w:szCs w:val="24"/>
          <w:lang w:bidi="ar-SA"/>
        </w:rPr>
        <w:t xml:space="preserve">Cell </w:t>
      </w:r>
      <w:r w:rsidR="00E60F23" w:rsidRPr="006F7A21">
        <w:rPr>
          <w:rFonts w:cs="Times New Roman"/>
          <w:szCs w:val="24"/>
          <w:lang w:bidi="ar-SA"/>
        </w:rPr>
        <w:t xml:space="preserve">_________________________ </w:t>
      </w:r>
    </w:p>
    <w:p w14:paraId="468867B8" w14:textId="77777777" w:rsidR="008E7D44" w:rsidRPr="006F7A21" w:rsidRDefault="008E7D44" w:rsidP="006F7A21">
      <w:pPr>
        <w:autoSpaceDE w:val="0"/>
        <w:autoSpaceDN w:val="0"/>
        <w:adjustRightInd w:val="0"/>
        <w:spacing w:after="240" w:line="240" w:lineRule="auto"/>
        <w:ind w:left="-720" w:right="-720"/>
        <w:rPr>
          <w:rFonts w:cs="Times New Roman"/>
          <w:szCs w:val="24"/>
          <w:lang w:bidi="ar-SA"/>
        </w:rPr>
      </w:pPr>
      <w:r w:rsidRPr="006F7A21">
        <w:rPr>
          <w:rFonts w:cs="Times New Roman"/>
          <w:szCs w:val="24"/>
          <w:lang w:bidi="ar-SA"/>
        </w:rPr>
        <w:t>E-mail Address: _</w:t>
      </w:r>
      <w:r w:rsidR="00E60F23" w:rsidRPr="006F7A21">
        <w:rPr>
          <w:rFonts w:cs="Times New Roman"/>
          <w:szCs w:val="24"/>
          <w:lang w:bidi="ar-SA"/>
        </w:rPr>
        <w:t>___</w:t>
      </w:r>
      <w:r w:rsidRPr="006F7A21">
        <w:rPr>
          <w:rFonts w:cs="Times New Roman"/>
          <w:szCs w:val="24"/>
          <w:lang w:bidi="ar-SA"/>
        </w:rPr>
        <w:t>__________</w:t>
      </w:r>
      <w:r w:rsidR="006F7A21">
        <w:rPr>
          <w:rFonts w:cs="Times New Roman"/>
          <w:szCs w:val="24"/>
          <w:lang w:bidi="ar-SA"/>
        </w:rPr>
        <w:t>___________________</w:t>
      </w:r>
      <w:r w:rsidRPr="006F7A21">
        <w:rPr>
          <w:rFonts w:cs="Times New Roman"/>
          <w:szCs w:val="24"/>
          <w:lang w:bidi="ar-SA"/>
        </w:rPr>
        <w:t>_____</w:t>
      </w:r>
      <w:r w:rsidR="00E60F23" w:rsidRPr="006F7A21">
        <w:rPr>
          <w:rFonts w:cs="Times New Roman"/>
          <w:szCs w:val="24"/>
          <w:lang w:bidi="ar-SA"/>
        </w:rPr>
        <w:t>_________________________________</w:t>
      </w:r>
      <w:r w:rsidR="00FE22CE">
        <w:rPr>
          <w:rFonts w:cs="Times New Roman"/>
          <w:szCs w:val="24"/>
          <w:lang w:bidi="ar-SA"/>
        </w:rPr>
        <w:t xml:space="preserve"> </w:t>
      </w:r>
      <w:r w:rsidR="00E60F23" w:rsidRPr="006F7A21">
        <w:rPr>
          <w:rFonts w:cs="Times New Roman"/>
          <w:szCs w:val="24"/>
          <w:lang w:bidi="ar-SA"/>
        </w:rPr>
        <w:t xml:space="preserve"> Birthdate __</w:t>
      </w:r>
      <w:r w:rsidR="006F7A21">
        <w:rPr>
          <w:rFonts w:cs="Times New Roman"/>
          <w:szCs w:val="24"/>
          <w:lang w:bidi="ar-SA"/>
        </w:rPr>
        <w:t>_______________</w:t>
      </w:r>
      <w:r w:rsidR="00E60F23" w:rsidRPr="006F7A21">
        <w:rPr>
          <w:rFonts w:cs="Times New Roman"/>
          <w:szCs w:val="24"/>
          <w:lang w:bidi="ar-SA"/>
        </w:rPr>
        <w:t>___________</w:t>
      </w:r>
    </w:p>
    <w:p w14:paraId="79FFE697" w14:textId="77777777" w:rsidR="00E60F23" w:rsidRPr="006F7A21" w:rsidRDefault="00E60F23" w:rsidP="006F7A21">
      <w:pPr>
        <w:autoSpaceDE w:val="0"/>
        <w:autoSpaceDN w:val="0"/>
        <w:adjustRightInd w:val="0"/>
        <w:spacing w:after="240" w:line="240" w:lineRule="auto"/>
        <w:ind w:left="-720" w:right="-720"/>
        <w:rPr>
          <w:rFonts w:cs="Times New Roman"/>
          <w:szCs w:val="24"/>
          <w:lang w:bidi="ar-SA"/>
        </w:rPr>
      </w:pPr>
      <w:r w:rsidRPr="006F7A21">
        <w:rPr>
          <w:rFonts w:cs="Times New Roman"/>
          <w:szCs w:val="24"/>
          <w:lang w:bidi="ar-SA"/>
        </w:rPr>
        <w:t>Church Involvement ____No ____Yes</w:t>
      </w:r>
      <w:r w:rsidR="00FE22CE">
        <w:rPr>
          <w:rFonts w:cs="Times New Roman"/>
          <w:szCs w:val="24"/>
          <w:lang w:bidi="ar-SA"/>
        </w:rPr>
        <w:t xml:space="preserve">    </w:t>
      </w:r>
      <w:r w:rsidRPr="006F7A21">
        <w:rPr>
          <w:rFonts w:cs="Times New Roman"/>
          <w:szCs w:val="24"/>
          <w:lang w:bidi="ar-SA"/>
        </w:rPr>
        <w:t xml:space="preserve">If yes, name </w:t>
      </w:r>
      <w:r w:rsidR="006F7A21">
        <w:rPr>
          <w:rFonts w:cs="Times New Roman"/>
          <w:szCs w:val="24"/>
          <w:lang w:bidi="ar-SA"/>
        </w:rPr>
        <w:t xml:space="preserve">&amp; location </w:t>
      </w:r>
      <w:r w:rsidRPr="006F7A21">
        <w:rPr>
          <w:rFonts w:cs="Times New Roman"/>
          <w:szCs w:val="24"/>
          <w:lang w:bidi="ar-SA"/>
        </w:rPr>
        <w:t>of church: ____________</w:t>
      </w:r>
      <w:r w:rsidR="006F7A21">
        <w:rPr>
          <w:rFonts w:cs="Times New Roman"/>
          <w:szCs w:val="24"/>
          <w:lang w:bidi="ar-SA"/>
        </w:rPr>
        <w:t>__________</w:t>
      </w:r>
      <w:r w:rsidRPr="006F7A21">
        <w:rPr>
          <w:rFonts w:cs="Times New Roman"/>
          <w:szCs w:val="24"/>
          <w:lang w:bidi="ar-SA"/>
        </w:rPr>
        <w:t>__________________________</w:t>
      </w:r>
    </w:p>
    <w:p w14:paraId="693E2C82" w14:textId="47B538CD" w:rsidR="00FD35BB" w:rsidRPr="006F7A21" w:rsidRDefault="00FD35BB" w:rsidP="006F7A21">
      <w:pPr>
        <w:autoSpaceDE w:val="0"/>
        <w:autoSpaceDN w:val="0"/>
        <w:adjustRightInd w:val="0"/>
        <w:spacing w:after="240" w:line="240" w:lineRule="auto"/>
        <w:ind w:left="-720" w:right="-720"/>
        <w:rPr>
          <w:rFonts w:cs="Times New Roman"/>
          <w:szCs w:val="24"/>
          <w:lang w:bidi="ar-SA"/>
        </w:rPr>
      </w:pPr>
      <w:r w:rsidRPr="006F7A21">
        <w:rPr>
          <w:rFonts w:cs="Times New Roman"/>
          <w:szCs w:val="24"/>
          <w:lang w:bidi="ar-SA"/>
        </w:rPr>
        <w:t xml:space="preserve">Bride’s </w:t>
      </w:r>
      <w:r w:rsidR="00326C17" w:rsidRPr="006F7A21">
        <w:rPr>
          <w:rFonts w:cs="Times New Roman"/>
          <w:szCs w:val="24"/>
          <w:lang w:bidi="ar-SA"/>
        </w:rPr>
        <w:t>parents’</w:t>
      </w:r>
      <w:r w:rsidRPr="006F7A21">
        <w:rPr>
          <w:rFonts w:cs="Times New Roman"/>
          <w:szCs w:val="24"/>
          <w:lang w:bidi="ar-SA"/>
        </w:rPr>
        <w:t xml:space="preserve"> names ______________________________</w:t>
      </w:r>
      <w:r w:rsidR="006F7A21">
        <w:rPr>
          <w:rFonts w:cs="Times New Roman"/>
          <w:szCs w:val="24"/>
          <w:lang w:bidi="ar-SA"/>
        </w:rPr>
        <w:t>__________________________________</w:t>
      </w:r>
      <w:r w:rsidRPr="006F7A21">
        <w:rPr>
          <w:rFonts w:cs="Times New Roman"/>
          <w:szCs w:val="24"/>
          <w:lang w:bidi="ar-SA"/>
        </w:rPr>
        <w:t>_________________________________________</w:t>
      </w:r>
    </w:p>
    <w:p w14:paraId="113E6899" w14:textId="77777777" w:rsidR="006F7A21" w:rsidRPr="006F7A21" w:rsidRDefault="006F7A21" w:rsidP="006F7A21">
      <w:pPr>
        <w:autoSpaceDE w:val="0"/>
        <w:autoSpaceDN w:val="0"/>
        <w:adjustRightInd w:val="0"/>
        <w:spacing w:after="0" w:line="240" w:lineRule="auto"/>
        <w:ind w:left="-720" w:right="-720"/>
        <w:rPr>
          <w:rFonts w:cs="Times New Roman"/>
          <w:szCs w:val="24"/>
          <w:lang w:bidi="ar-SA"/>
        </w:rPr>
      </w:pPr>
    </w:p>
    <w:p w14:paraId="223F623E" w14:textId="77777777" w:rsidR="006F7A21" w:rsidRPr="006F7A21" w:rsidRDefault="006F7A21" w:rsidP="006F7A21">
      <w:pPr>
        <w:autoSpaceDE w:val="0"/>
        <w:autoSpaceDN w:val="0"/>
        <w:adjustRightInd w:val="0"/>
        <w:spacing w:after="240" w:line="240" w:lineRule="auto"/>
        <w:ind w:left="-720" w:right="-720"/>
        <w:rPr>
          <w:rFonts w:cs="Times New Roman"/>
          <w:szCs w:val="24"/>
          <w:lang w:bidi="ar-SA"/>
        </w:rPr>
      </w:pPr>
      <w:r>
        <w:rPr>
          <w:rFonts w:cs="Times New Roman"/>
          <w:szCs w:val="24"/>
          <w:lang w:bidi="ar-SA"/>
        </w:rPr>
        <w:t>Groom’s</w:t>
      </w:r>
      <w:r w:rsidRPr="006F7A21">
        <w:rPr>
          <w:rFonts w:cs="Times New Roman"/>
          <w:szCs w:val="24"/>
          <w:lang w:bidi="ar-SA"/>
        </w:rPr>
        <w:t xml:space="preserve"> Full Name _______________</w:t>
      </w:r>
      <w:r>
        <w:rPr>
          <w:rFonts w:cs="Times New Roman"/>
          <w:szCs w:val="24"/>
          <w:lang w:bidi="ar-SA"/>
        </w:rPr>
        <w:t>__________</w:t>
      </w:r>
      <w:r w:rsidRPr="006F7A21">
        <w:rPr>
          <w:rFonts w:cs="Times New Roman"/>
          <w:szCs w:val="24"/>
          <w:lang w:bidi="ar-SA"/>
        </w:rPr>
        <w:t>____</w:t>
      </w:r>
      <w:r>
        <w:rPr>
          <w:rFonts w:cs="Times New Roman"/>
          <w:szCs w:val="24"/>
          <w:lang w:bidi="ar-SA"/>
        </w:rPr>
        <w:t>________</w:t>
      </w:r>
      <w:r w:rsidRPr="006F7A21">
        <w:rPr>
          <w:rFonts w:cs="Times New Roman"/>
          <w:szCs w:val="24"/>
          <w:lang w:bidi="ar-SA"/>
        </w:rPr>
        <w:t>_</w:t>
      </w:r>
      <w:r>
        <w:rPr>
          <w:rFonts w:cs="Times New Roman"/>
          <w:szCs w:val="24"/>
          <w:lang w:bidi="ar-SA"/>
        </w:rPr>
        <w:t>______</w:t>
      </w:r>
      <w:r w:rsidRPr="006F7A21">
        <w:rPr>
          <w:rFonts w:cs="Times New Roman"/>
          <w:szCs w:val="24"/>
          <w:lang w:bidi="ar-SA"/>
        </w:rPr>
        <w:t>________________</w:t>
      </w:r>
      <w:r w:rsidR="00FE22CE">
        <w:rPr>
          <w:rFonts w:cs="Times New Roman"/>
          <w:szCs w:val="24"/>
          <w:lang w:bidi="ar-SA"/>
        </w:rPr>
        <w:t xml:space="preserve"> </w:t>
      </w:r>
      <w:r w:rsidRPr="006F7A21">
        <w:rPr>
          <w:rFonts w:cs="Times New Roman"/>
          <w:szCs w:val="24"/>
          <w:lang w:bidi="ar-SA"/>
        </w:rPr>
        <w:t>Prefers to be called _________</w:t>
      </w:r>
      <w:r>
        <w:rPr>
          <w:rFonts w:cs="Times New Roman"/>
          <w:szCs w:val="24"/>
          <w:lang w:bidi="ar-SA"/>
        </w:rPr>
        <w:t>_____</w:t>
      </w:r>
      <w:r w:rsidRPr="006F7A21">
        <w:rPr>
          <w:rFonts w:cs="Times New Roman"/>
          <w:szCs w:val="24"/>
          <w:lang w:bidi="ar-SA"/>
        </w:rPr>
        <w:t>____________</w:t>
      </w:r>
    </w:p>
    <w:p w14:paraId="74A8A1E3" w14:textId="77777777" w:rsidR="006F7A21" w:rsidRPr="006F7A21" w:rsidRDefault="006F7A21" w:rsidP="006F7A21">
      <w:pPr>
        <w:autoSpaceDE w:val="0"/>
        <w:autoSpaceDN w:val="0"/>
        <w:adjustRightInd w:val="0"/>
        <w:spacing w:after="240" w:line="240" w:lineRule="auto"/>
        <w:ind w:left="-720" w:right="-720"/>
        <w:rPr>
          <w:rFonts w:cs="Times New Roman"/>
          <w:szCs w:val="24"/>
          <w:lang w:bidi="ar-SA"/>
        </w:rPr>
      </w:pPr>
      <w:r w:rsidRPr="006F7A21">
        <w:rPr>
          <w:rFonts w:cs="Times New Roman"/>
          <w:szCs w:val="24"/>
          <w:lang w:bidi="ar-SA"/>
        </w:rPr>
        <w:t>Address ____________________________</w:t>
      </w:r>
      <w:r>
        <w:rPr>
          <w:rFonts w:cs="Times New Roman"/>
          <w:szCs w:val="24"/>
          <w:lang w:bidi="ar-SA"/>
        </w:rPr>
        <w:t>___________</w:t>
      </w:r>
      <w:r w:rsidRPr="006F7A21">
        <w:rPr>
          <w:rFonts w:cs="Times New Roman"/>
          <w:szCs w:val="24"/>
          <w:lang w:bidi="ar-SA"/>
        </w:rPr>
        <w:t>___</w:t>
      </w:r>
      <w:r>
        <w:rPr>
          <w:rFonts w:cs="Times New Roman"/>
          <w:szCs w:val="24"/>
          <w:lang w:bidi="ar-SA"/>
        </w:rPr>
        <w:t>______</w:t>
      </w:r>
      <w:r w:rsidRPr="006F7A21">
        <w:rPr>
          <w:rFonts w:cs="Times New Roman"/>
          <w:szCs w:val="24"/>
          <w:lang w:bidi="ar-SA"/>
        </w:rPr>
        <w:t>_______</w:t>
      </w:r>
      <w:r w:rsidR="00FE22CE">
        <w:rPr>
          <w:rFonts w:cs="Times New Roman"/>
          <w:szCs w:val="24"/>
          <w:lang w:bidi="ar-SA"/>
        </w:rPr>
        <w:t xml:space="preserve"> </w:t>
      </w:r>
      <w:r w:rsidRPr="006F7A21">
        <w:rPr>
          <w:rFonts w:cs="Times New Roman"/>
          <w:szCs w:val="24"/>
          <w:lang w:bidi="ar-SA"/>
        </w:rPr>
        <w:t>City ________</w:t>
      </w:r>
      <w:r>
        <w:rPr>
          <w:rFonts w:cs="Times New Roman"/>
          <w:szCs w:val="24"/>
          <w:lang w:bidi="ar-SA"/>
        </w:rPr>
        <w:t>______________</w:t>
      </w:r>
      <w:r w:rsidRPr="006F7A21">
        <w:rPr>
          <w:rFonts w:cs="Times New Roman"/>
          <w:szCs w:val="24"/>
          <w:lang w:bidi="ar-SA"/>
        </w:rPr>
        <w:t>__________ State _____ Zip __</w:t>
      </w:r>
      <w:r>
        <w:rPr>
          <w:rFonts w:cs="Times New Roman"/>
          <w:szCs w:val="24"/>
          <w:lang w:bidi="ar-SA"/>
        </w:rPr>
        <w:t>___</w:t>
      </w:r>
      <w:r w:rsidRPr="006F7A21">
        <w:rPr>
          <w:rFonts w:cs="Times New Roman"/>
          <w:szCs w:val="24"/>
          <w:lang w:bidi="ar-SA"/>
        </w:rPr>
        <w:t>______</w:t>
      </w:r>
    </w:p>
    <w:p w14:paraId="0457789B" w14:textId="77777777" w:rsidR="006F7A21" w:rsidRPr="006F7A21" w:rsidRDefault="006F7A21" w:rsidP="006F7A21">
      <w:pPr>
        <w:autoSpaceDE w:val="0"/>
        <w:autoSpaceDN w:val="0"/>
        <w:adjustRightInd w:val="0"/>
        <w:spacing w:after="240" w:line="240" w:lineRule="auto"/>
        <w:ind w:left="-720" w:right="-720"/>
        <w:rPr>
          <w:rFonts w:cs="Times New Roman"/>
          <w:szCs w:val="24"/>
          <w:lang w:bidi="ar-SA"/>
        </w:rPr>
      </w:pPr>
      <w:r w:rsidRPr="006F7A21">
        <w:rPr>
          <w:rFonts w:cs="Times New Roman"/>
          <w:szCs w:val="24"/>
          <w:lang w:bidi="ar-SA"/>
        </w:rPr>
        <w:t xml:space="preserve">Phone Numbers: Home _________________________ Cell _________________________ </w:t>
      </w:r>
    </w:p>
    <w:p w14:paraId="2ABA7E98" w14:textId="77777777" w:rsidR="006F7A21" w:rsidRPr="006F7A21" w:rsidRDefault="006F7A21" w:rsidP="006F7A21">
      <w:pPr>
        <w:autoSpaceDE w:val="0"/>
        <w:autoSpaceDN w:val="0"/>
        <w:adjustRightInd w:val="0"/>
        <w:spacing w:after="240" w:line="240" w:lineRule="auto"/>
        <w:ind w:left="-720" w:right="-720"/>
        <w:rPr>
          <w:rFonts w:cs="Times New Roman"/>
          <w:szCs w:val="24"/>
          <w:lang w:bidi="ar-SA"/>
        </w:rPr>
      </w:pPr>
      <w:r w:rsidRPr="006F7A21">
        <w:rPr>
          <w:rFonts w:cs="Times New Roman"/>
          <w:szCs w:val="24"/>
          <w:lang w:bidi="ar-SA"/>
        </w:rPr>
        <w:t>E-mail Address: ______________</w:t>
      </w:r>
      <w:r>
        <w:rPr>
          <w:rFonts w:cs="Times New Roman"/>
          <w:szCs w:val="24"/>
          <w:lang w:bidi="ar-SA"/>
        </w:rPr>
        <w:t>___________________</w:t>
      </w:r>
      <w:r w:rsidRPr="006F7A21">
        <w:rPr>
          <w:rFonts w:cs="Times New Roman"/>
          <w:szCs w:val="24"/>
          <w:lang w:bidi="ar-SA"/>
        </w:rPr>
        <w:t>______________________________________</w:t>
      </w:r>
      <w:r w:rsidR="00FE22CE">
        <w:rPr>
          <w:rFonts w:cs="Times New Roman"/>
          <w:szCs w:val="24"/>
          <w:lang w:bidi="ar-SA"/>
        </w:rPr>
        <w:t xml:space="preserve"> </w:t>
      </w:r>
      <w:r w:rsidRPr="006F7A21">
        <w:rPr>
          <w:rFonts w:cs="Times New Roman"/>
          <w:szCs w:val="24"/>
          <w:lang w:bidi="ar-SA"/>
        </w:rPr>
        <w:t xml:space="preserve"> Birthdate __</w:t>
      </w:r>
      <w:r>
        <w:rPr>
          <w:rFonts w:cs="Times New Roman"/>
          <w:szCs w:val="24"/>
          <w:lang w:bidi="ar-SA"/>
        </w:rPr>
        <w:t>_______________</w:t>
      </w:r>
      <w:r w:rsidRPr="006F7A21">
        <w:rPr>
          <w:rFonts w:cs="Times New Roman"/>
          <w:szCs w:val="24"/>
          <w:lang w:bidi="ar-SA"/>
        </w:rPr>
        <w:t>___________</w:t>
      </w:r>
    </w:p>
    <w:p w14:paraId="4F974E1B" w14:textId="77777777" w:rsidR="006F7A21" w:rsidRPr="006F7A21" w:rsidRDefault="006F7A21" w:rsidP="006F7A21">
      <w:pPr>
        <w:autoSpaceDE w:val="0"/>
        <w:autoSpaceDN w:val="0"/>
        <w:adjustRightInd w:val="0"/>
        <w:spacing w:after="240" w:line="240" w:lineRule="auto"/>
        <w:ind w:left="-720" w:right="-720"/>
        <w:rPr>
          <w:rFonts w:cs="Times New Roman"/>
          <w:szCs w:val="24"/>
          <w:lang w:bidi="ar-SA"/>
        </w:rPr>
      </w:pPr>
      <w:r w:rsidRPr="006F7A21">
        <w:rPr>
          <w:rFonts w:cs="Times New Roman"/>
          <w:szCs w:val="24"/>
          <w:lang w:bidi="ar-SA"/>
        </w:rPr>
        <w:t>Church Involvement ____No ____Yes</w:t>
      </w:r>
      <w:r w:rsidR="00FE22CE">
        <w:rPr>
          <w:rFonts w:cs="Times New Roman"/>
          <w:szCs w:val="24"/>
          <w:lang w:bidi="ar-SA"/>
        </w:rPr>
        <w:t xml:space="preserve">    </w:t>
      </w:r>
      <w:r w:rsidRPr="006F7A21">
        <w:rPr>
          <w:rFonts w:cs="Times New Roman"/>
          <w:szCs w:val="24"/>
          <w:lang w:bidi="ar-SA"/>
        </w:rPr>
        <w:t xml:space="preserve">If yes, name </w:t>
      </w:r>
      <w:r>
        <w:rPr>
          <w:rFonts w:cs="Times New Roman"/>
          <w:szCs w:val="24"/>
          <w:lang w:bidi="ar-SA"/>
        </w:rPr>
        <w:t xml:space="preserve">&amp; location </w:t>
      </w:r>
      <w:r w:rsidRPr="006F7A21">
        <w:rPr>
          <w:rFonts w:cs="Times New Roman"/>
          <w:szCs w:val="24"/>
          <w:lang w:bidi="ar-SA"/>
        </w:rPr>
        <w:t>of church: ____________</w:t>
      </w:r>
      <w:r>
        <w:rPr>
          <w:rFonts w:cs="Times New Roman"/>
          <w:szCs w:val="24"/>
          <w:lang w:bidi="ar-SA"/>
        </w:rPr>
        <w:t>__________</w:t>
      </w:r>
      <w:r w:rsidRPr="006F7A21">
        <w:rPr>
          <w:rFonts w:cs="Times New Roman"/>
          <w:szCs w:val="24"/>
          <w:lang w:bidi="ar-SA"/>
        </w:rPr>
        <w:t>__________________________</w:t>
      </w:r>
    </w:p>
    <w:p w14:paraId="7A9C472F" w14:textId="0056D36C" w:rsidR="006F7A21" w:rsidRPr="006F7A21" w:rsidRDefault="006F7A21" w:rsidP="006F7A21">
      <w:pPr>
        <w:autoSpaceDE w:val="0"/>
        <w:autoSpaceDN w:val="0"/>
        <w:adjustRightInd w:val="0"/>
        <w:spacing w:after="240" w:line="240" w:lineRule="auto"/>
        <w:ind w:left="-720" w:right="-720"/>
        <w:rPr>
          <w:rFonts w:cs="Times New Roman"/>
          <w:szCs w:val="24"/>
          <w:lang w:bidi="ar-SA"/>
        </w:rPr>
      </w:pPr>
      <w:r>
        <w:rPr>
          <w:rFonts w:cs="Times New Roman"/>
          <w:szCs w:val="24"/>
          <w:lang w:bidi="ar-SA"/>
        </w:rPr>
        <w:t xml:space="preserve">Groom’s </w:t>
      </w:r>
      <w:r w:rsidR="009810A3">
        <w:rPr>
          <w:rFonts w:cs="Times New Roman"/>
          <w:szCs w:val="24"/>
          <w:lang w:bidi="ar-SA"/>
        </w:rPr>
        <w:t>parents’</w:t>
      </w:r>
      <w:r>
        <w:rPr>
          <w:rFonts w:cs="Times New Roman"/>
          <w:szCs w:val="24"/>
          <w:lang w:bidi="ar-SA"/>
        </w:rPr>
        <w:t xml:space="preserve"> names _________</w:t>
      </w:r>
      <w:r w:rsidRPr="006F7A21">
        <w:rPr>
          <w:rFonts w:cs="Times New Roman"/>
          <w:szCs w:val="24"/>
          <w:lang w:bidi="ar-SA"/>
        </w:rPr>
        <w:t>____________________</w:t>
      </w:r>
      <w:r>
        <w:rPr>
          <w:rFonts w:cs="Times New Roman"/>
          <w:szCs w:val="24"/>
          <w:lang w:bidi="ar-SA"/>
        </w:rPr>
        <w:t>__________________________________</w:t>
      </w:r>
      <w:r w:rsidRPr="006F7A21">
        <w:rPr>
          <w:rFonts w:cs="Times New Roman"/>
          <w:szCs w:val="24"/>
          <w:lang w:bidi="ar-SA"/>
        </w:rPr>
        <w:t>_________________________________________</w:t>
      </w:r>
    </w:p>
    <w:p w14:paraId="5863CD0F" w14:textId="77777777" w:rsidR="006F7A21" w:rsidRPr="006F7A21" w:rsidRDefault="006F7A21" w:rsidP="006F7A21">
      <w:pPr>
        <w:autoSpaceDE w:val="0"/>
        <w:autoSpaceDN w:val="0"/>
        <w:adjustRightInd w:val="0"/>
        <w:spacing w:after="0" w:line="240" w:lineRule="auto"/>
        <w:ind w:left="-720" w:right="-720"/>
        <w:rPr>
          <w:rFonts w:cs="Times New Roman"/>
          <w:szCs w:val="24"/>
          <w:lang w:bidi="ar-SA"/>
        </w:rPr>
      </w:pPr>
    </w:p>
    <w:p w14:paraId="07BEA360" w14:textId="77777777" w:rsidR="008E7D44" w:rsidRPr="006F7A21" w:rsidRDefault="008E7D44" w:rsidP="006F7A21">
      <w:pPr>
        <w:autoSpaceDE w:val="0"/>
        <w:autoSpaceDN w:val="0"/>
        <w:adjustRightInd w:val="0"/>
        <w:spacing w:after="240" w:line="240" w:lineRule="auto"/>
        <w:ind w:left="-720" w:right="-720"/>
        <w:rPr>
          <w:rFonts w:cs="Times New Roman"/>
          <w:szCs w:val="24"/>
          <w:lang w:bidi="ar-SA"/>
        </w:rPr>
      </w:pPr>
      <w:r w:rsidRPr="006F7A21">
        <w:rPr>
          <w:rFonts w:cs="Times New Roman"/>
          <w:szCs w:val="24"/>
          <w:lang w:bidi="ar-SA"/>
        </w:rPr>
        <w:t>Address after the wedding: ______________________________</w:t>
      </w:r>
      <w:r w:rsidR="00FD5567" w:rsidRPr="006F7A21">
        <w:rPr>
          <w:rFonts w:cs="Times New Roman"/>
          <w:szCs w:val="24"/>
          <w:lang w:bidi="ar-SA"/>
        </w:rPr>
        <w:t xml:space="preserve"> City ____________ </w:t>
      </w:r>
      <w:r w:rsidRPr="006F7A21">
        <w:rPr>
          <w:rFonts w:cs="Times New Roman"/>
          <w:szCs w:val="24"/>
          <w:lang w:bidi="ar-SA"/>
        </w:rPr>
        <w:t xml:space="preserve">State </w:t>
      </w:r>
      <w:r w:rsidR="00FD5567" w:rsidRPr="006F7A21">
        <w:rPr>
          <w:rFonts w:cs="Times New Roman"/>
          <w:szCs w:val="24"/>
          <w:lang w:bidi="ar-SA"/>
        </w:rPr>
        <w:t>____ Zip ________</w:t>
      </w:r>
    </w:p>
    <w:p w14:paraId="378E5512" w14:textId="77777777" w:rsidR="006F7A21" w:rsidRPr="006F7A21" w:rsidRDefault="006F7A21" w:rsidP="006F7A21">
      <w:pPr>
        <w:autoSpaceDE w:val="0"/>
        <w:autoSpaceDN w:val="0"/>
        <w:adjustRightInd w:val="0"/>
        <w:spacing w:after="0" w:line="240" w:lineRule="auto"/>
        <w:ind w:left="-720" w:right="-720"/>
        <w:rPr>
          <w:rFonts w:cs="Times New Roman"/>
          <w:szCs w:val="24"/>
          <w:lang w:bidi="ar-SA"/>
        </w:rPr>
      </w:pPr>
    </w:p>
    <w:p w14:paraId="6A625A0B" w14:textId="77777777" w:rsidR="00E60F23" w:rsidRPr="006F7A21" w:rsidRDefault="00FD35BB" w:rsidP="006F7A21">
      <w:pPr>
        <w:autoSpaceDE w:val="0"/>
        <w:autoSpaceDN w:val="0"/>
        <w:adjustRightInd w:val="0"/>
        <w:spacing w:after="240" w:line="240" w:lineRule="auto"/>
        <w:ind w:left="-720" w:right="-720"/>
        <w:rPr>
          <w:rFonts w:cs="Times New Roman"/>
          <w:szCs w:val="24"/>
          <w:lang w:bidi="ar-SA"/>
        </w:rPr>
      </w:pPr>
      <w:r w:rsidRPr="006F7A21">
        <w:rPr>
          <w:rFonts w:cs="Times New Roman"/>
          <w:szCs w:val="24"/>
          <w:lang w:bidi="ar-SA"/>
        </w:rPr>
        <w:t>#</w:t>
      </w:r>
      <w:r w:rsidR="00E60F23" w:rsidRPr="006F7A21">
        <w:rPr>
          <w:rFonts w:cs="Times New Roman"/>
          <w:szCs w:val="24"/>
          <w:lang w:bidi="ar-SA"/>
        </w:rPr>
        <w:t xml:space="preserve"> of </w:t>
      </w:r>
      <w:r w:rsidRPr="006F7A21">
        <w:rPr>
          <w:rFonts w:cs="Times New Roman"/>
          <w:szCs w:val="24"/>
          <w:lang w:bidi="ar-SA"/>
        </w:rPr>
        <w:t>B</w:t>
      </w:r>
      <w:r w:rsidR="00E60F23" w:rsidRPr="006F7A21">
        <w:rPr>
          <w:rFonts w:cs="Times New Roman"/>
          <w:szCs w:val="24"/>
          <w:lang w:bidi="ar-SA"/>
        </w:rPr>
        <w:t>ridesmaids (including maid/matron of honor) ______</w:t>
      </w:r>
      <w:r w:rsidR="00FE22CE">
        <w:rPr>
          <w:rFonts w:cs="Times New Roman"/>
          <w:szCs w:val="24"/>
          <w:lang w:bidi="ar-SA"/>
        </w:rPr>
        <w:t xml:space="preserve">  </w:t>
      </w:r>
      <w:r w:rsidRPr="006F7A21">
        <w:rPr>
          <w:rFonts w:cs="Times New Roman"/>
          <w:szCs w:val="24"/>
          <w:lang w:bidi="ar-SA"/>
        </w:rPr>
        <w:t xml:space="preserve"> # </w:t>
      </w:r>
      <w:r w:rsidR="00E60F23" w:rsidRPr="006F7A21">
        <w:rPr>
          <w:rFonts w:cs="Times New Roman"/>
          <w:szCs w:val="24"/>
          <w:lang w:bidi="ar-SA"/>
        </w:rPr>
        <w:t xml:space="preserve">of </w:t>
      </w:r>
      <w:r w:rsidRPr="006F7A21">
        <w:rPr>
          <w:rFonts w:cs="Times New Roman"/>
          <w:szCs w:val="24"/>
          <w:lang w:bidi="ar-SA"/>
        </w:rPr>
        <w:t>G</w:t>
      </w:r>
      <w:r w:rsidR="00E60F23" w:rsidRPr="006F7A21">
        <w:rPr>
          <w:rFonts w:cs="Times New Roman"/>
          <w:szCs w:val="24"/>
          <w:lang w:bidi="ar-SA"/>
        </w:rPr>
        <w:t>roomsmen (including best man) ______</w:t>
      </w:r>
    </w:p>
    <w:p w14:paraId="5A255546" w14:textId="08B21D0A" w:rsidR="00FD35BB" w:rsidRPr="006F7A21" w:rsidRDefault="00FD35BB" w:rsidP="006F7A21">
      <w:pPr>
        <w:autoSpaceDE w:val="0"/>
        <w:autoSpaceDN w:val="0"/>
        <w:adjustRightInd w:val="0"/>
        <w:spacing w:after="240" w:line="240" w:lineRule="auto"/>
        <w:ind w:left="-720" w:right="-720"/>
        <w:rPr>
          <w:rFonts w:cs="Times New Roman"/>
          <w:szCs w:val="24"/>
          <w:lang w:bidi="ar-SA"/>
        </w:rPr>
      </w:pPr>
      <w:r w:rsidRPr="006F7A21">
        <w:rPr>
          <w:rFonts w:cs="Times New Roman"/>
          <w:szCs w:val="24"/>
          <w:lang w:bidi="ar-SA"/>
        </w:rPr>
        <w:t xml:space="preserve">Flower Girl </w:t>
      </w:r>
      <w:r w:rsidRPr="006F7A21">
        <w:rPr>
          <w:rFonts w:ascii="Wingdings" w:hAnsi="Wingdings" w:cs="Times New Roman"/>
          <w:szCs w:val="24"/>
          <w:lang w:bidi="ar-SA"/>
        </w:rPr>
        <w:t></w:t>
      </w:r>
      <w:r w:rsidRPr="006F7A21">
        <w:rPr>
          <w:rFonts w:cs="Times New Roman"/>
          <w:szCs w:val="24"/>
          <w:lang w:bidi="ar-SA"/>
        </w:rPr>
        <w:t xml:space="preserve"> No </w:t>
      </w:r>
      <w:r w:rsidR="006F7A21" w:rsidRPr="006F7A21">
        <w:rPr>
          <w:rFonts w:ascii="Wingdings" w:hAnsi="Wingdings" w:cs="Times New Roman"/>
          <w:szCs w:val="24"/>
          <w:lang w:bidi="ar-SA"/>
        </w:rPr>
        <w:t></w:t>
      </w:r>
      <w:r w:rsidR="006F7A21" w:rsidRPr="006F7A21">
        <w:rPr>
          <w:rFonts w:cs="Times New Roman"/>
          <w:szCs w:val="24"/>
          <w:lang w:bidi="ar-SA"/>
        </w:rPr>
        <w:t xml:space="preserve"> </w:t>
      </w:r>
      <w:r w:rsidR="009A23D2" w:rsidRPr="006F7A21">
        <w:rPr>
          <w:rFonts w:cs="Times New Roman"/>
          <w:szCs w:val="24"/>
          <w:lang w:bidi="ar-SA"/>
        </w:rPr>
        <w:t>Yes</w:t>
      </w:r>
      <w:r w:rsidR="009A23D2">
        <w:rPr>
          <w:rFonts w:cs="Times New Roman"/>
          <w:szCs w:val="24"/>
          <w:lang w:bidi="ar-SA"/>
        </w:rPr>
        <w:t xml:space="preserve"> </w:t>
      </w:r>
      <w:r w:rsidR="009A23D2" w:rsidRPr="006F7A21">
        <w:rPr>
          <w:rFonts w:cs="Times New Roman"/>
          <w:szCs w:val="24"/>
          <w:lang w:bidi="ar-SA"/>
        </w:rPr>
        <w:t>If</w:t>
      </w:r>
      <w:r w:rsidRPr="006F7A21">
        <w:rPr>
          <w:rFonts w:cs="Times New Roman"/>
          <w:szCs w:val="24"/>
          <w:lang w:bidi="ar-SA"/>
        </w:rPr>
        <w:t xml:space="preserve"> yes, what age? ______</w:t>
      </w:r>
      <w:r w:rsidR="00FE22CE">
        <w:rPr>
          <w:rFonts w:cs="Times New Roman"/>
          <w:szCs w:val="24"/>
          <w:lang w:bidi="ar-SA"/>
        </w:rPr>
        <w:t xml:space="preserve">   </w:t>
      </w:r>
      <w:r w:rsidRPr="006F7A21">
        <w:rPr>
          <w:rFonts w:cs="Times New Roman"/>
          <w:szCs w:val="24"/>
          <w:lang w:bidi="ar-SA"/>
        </w:rPr>
        <w:t xml:space="preserve">Ring Bearer </w:t>
      </w:r>
      <w:r w:rsidR="006F7A21" w:rsidRPr="006F7A21">
        <w:rPr>
          <w:rFonts w:ascii="Wingdings" w:hAnsi="Wingdings" w:cs="Times New Roman"/>
          <w:szCs w:val="24"/>
          <w:lang w:bidi="ar-SA"/>
        </w:rPr>
        <w:t></w:t>
      </w:r>
      <w:r w:rsidR="006F7A21" w:rsidRPr="006F7A21">
        <w:rPr>
          <w:rFonts w:cs="Times New Roman"/>
          <w:szCs w:val="24"/>
          <w:lang w:bidi="ar-SA"/>
        </w:rPr>
        <w:t xml:space="preserve"> </w:t>
      </w:r>
      <w:r w:rsidRPr="006F7A21">
        <w:rPr>
          <w:rFonts w:cs="Times New Roman"/>
          <w:szCs w:val="24"/>
          <w:lang w:bidi="ar-SA"/>
        </w:rPr>
        <w:t xml:space="preserve">No </w:t>
      </w:r>
      <w:r w:rsidR="006F7A21" w:rsidRPr="006F7A21">
        <w:rPr>
          <w:rFonts w:ascii="Wingdings" w:hAnsi="Wingdings" w:cs="Times New Roman"/>
          <w:szCs w:val="24"/>
          <w:lang w:bidi="ar-SA"/>
        </w:rPr>
        <w:t></w:t>
      </w:r>
      <w:r w:rsidR="006F7A21" w:rsidRPr="006F7A21">
        <w:rPr>
          <w:rFonts w:cs="Times New Roman"/>
          <w:szCs w:val="24"/>
          <w:lang w:bidi="ar-SA"/>
        </w:rPr>
        <w:t xml:space="preserve"> </w:t>
      </w:r>
      <w:r w:rsidRPr="006F7A21">
        <w:rPr>
          <w:rFonts w:cs="Times New Roman"/>
          <w:szCs w:val="24"/>
          <w:lang w:bidi="ar-SA"/>
        </w:rPr>
        <w:t>Yes</w:t>
      </w:r>
      <w:r w:rsidR="00FE22CE">
        <w:rPr>
          <w:rFonts w:cs="Times New Roman"/>
          <w:szCs w:val="24"/>
          <w:lang w:bidi="ar-SA"/>
        </w:rPr>
        <w:t xml:space="preserve">   </w:t>
      </w:r>
      <w:r w:rsidRPr="006F7A21">
        <w:rPr>
          <w:rFonts w:cs="Times New Roman"/>
          <w:szCs w:val="24"/>
          <w:lang w:bidi="ar-SA"/>
        </w:rPr>
        <w:t xml:space="preserve"> If yes, what age? ______</w:t>
      </w:r>
    </w:p>
    <w:p w14:paraId="6545533E" w14:textId="77777777" w:rsidR="00FD35BB" w:rsidRPr="006F7A21" w:rsidRDefault="00FD35BB" w:rsidP="006F7A21">
      <w:pPr>
        <w:autoSpaceDE w:val="0"/>
        <w:autoSpaceDN w:val="0"/>
        <w:adjustRightInd w:val="0"/>
        <w:spacing w:after="240" w:line="240" w:lineRule="auto"/>
        <w:ind w:left="-720" w:right="-720"/>
        <w:rPr>
          <w:rFonts w:cs="Times New Roman"/>
          <w:szCs w:val="24"/>
          <w:lang w:bidi="ar-SA"/>
        </w:rPr>
      </w:pPr>
      <w:r w:rsidRPr="006F7A21">
        <w:rPr>
          <w:rFonts w:cs="Times New Roman"/>
          <w:szCs w:val="24"/>
          <w:lang w:bidi="ar-SA"/>
        </w:rPr>
        <w:t xml:space="preserve">Organist </w:t>
      </w:r>
      <w:r w:rsidR="006F7A21" w:rsidRPr="006F7A21">
        <w:rPr>
          <w:rFonts w:ascii="Wingdings" w:hAnsi="Wingdings" w:cs="Times New Roman"/>
          <w:szCs w:val="24"/>
          <w:lang w:bidi="ar-SA"/>
        </w:rPr>
        <w:t></w:t>
      </w:r>
      <w:r w:rsidR="006F7A21" w:rsidRPr="006F7A21">
        <w:rPr>
          <w:rFonts w:cs="Times New Roman"/>
          <w:szCs w:val="24"/>
          <w:lang w:bidi="ar-SA"/>
        </w:rPr>
        <w:t xml:space="preserve"> </w:t>
      </w:r>
      <w:r w:rsidRPr="006F7A21">
        <w:rPr>
          <w:rFonts w:cs="Times New Roman"/>
          <w:szCs w:val="24"/>
          <w:lang w:bidi="ar-SA"/>
        </w:rPr>
        <w:t xml:space="preserve">No </w:t>
      </w:r>
      <w:r w:rsidR="006F7A21" w:rsidRPr="006F7A21">
        <w:rPr>
          <w:rFonts w:ascii="Wingdings" w:hAnsi="Wingdings" w:cs="Times New Roman"/>
          <w:szCs w:val="24"/>
          <w:lang w:bidi="ar-SA"/>
        </w:rPr>
        <w:t></w:t>
      </w:r>
      <w:r w:rsidR="006F7A21" w:rsidRPr="006F7A21">
        <w:rPr>
          <w:rFonts w:cs="Times New Roman"/>
          <w:szCs w:val="24"/>
          <w:lang w:bidi="ar-SA"/>
        </w:rPr>
        <w:t xml:space="preserve"> </w:t>
      </w:r>
      <w:r w:rsidRPr="006F7A21">
        <w:rPr>
          <w:rFonts w:cs="Times New Roman"/>
          <w:szCs w:val="24"/>
          <w:lang w:bidi="ar-SA"/>
        </w:rPr>
        <w:t>Yes</w:t>
      </w:r>
      <w:r w:rsidR="00FE22CE">
        <w:rPr>
          <w:rFonts w:cs="Times New Roman"/>
          <w:szCs w:val="24"/>
          <w:lang w:bidi="ar-SA"/>
        </w:rPr>
        <w:t xml:space="preserve">   </w:t>
      </w:r>
      <w:r w:rsidRPr="006F7A21">
        <w:rPr>
          <w:rFonts w:cs="Times New Roman"/>
          <w:szCs w:val="24"/>
          <w:lang w:bidi="ar-SA"/>
        </w:rPr>
        <w:t xml:space="preserve"> If </w:t>
      </w:r>
      <w:r w:rsidR="00FD5567" w:rsidRPr="006F7A21">
        <w:rPr>
          <w:rFonts w:cs="Times New Roman"/>
          <w:szCs w:val="24"/>
          <w:lang w:bidi="ar-SA"/>
        </w:rPr>
        <w:t>no</w:t>
      </w:r>
      <w:r w:rsidRPr="006F7A21">
        <w:rPr>
          <w:rFonts w:cs="Times New Roman"/>
          <w:szCs w:val="24"/>
          <w:lang w:bidi="ar-SA"/>
        </w:rPr>
        <w:t xml:space="preserve">, </w:t>
      </w:r>
      <w:r w:rsidR="00FD5567" w:rsidRPr="006F7A21">
        <w:rPr>
          <w:rFonts w:cs="Times New Roman"/>
          <w:szCs w:val="24"/>
          <w:lang w:bidi="ar-SA"/>
        </w:rPr>
        <w:t xml:space="preserve">who will provide music? </w:t>
      </w:r>
      <w:r w:rsidRPr="006F7A21">
        <w:rPr>
          <w:rFonts w:cs="Times New Roman"/>
          <w:szCs w:val="24"/>
          <w:lang w:bidi="ar-SA"/>
        </w:rPr>
        <w:t>_</w:t>
      </w:r>
      <w:r w:rsidR="00FD5567" w:rsidRPr="006F7A21">
        <w:rPr>
          <w:rFonts w:cs="Times New Roman"/>
          <w:szCs w:val="24"/>
          <w:lang w:bidi="ar-SA"/>
        </w:rPr>
        <w:t>_____</w:t>
      </w:r>
      <w:r w:rsidRPr="006F7A21">
        <w:rPr>
          <w:rFonts w:cs="Times New Roman"/>
          <w:szCs w:val="24"/>
          <w:lang w:bidi="ar-SA"/>
        </w:rPr>
        <w:t>_____________________________________</w:t>
      </w:r>
    </w:p>
    <w:p w14:paraId="2F97522F" w14:textId="77777777" w:rsidR="00FD5567" w:rsidRPr="006F7A21" w:rsidRDefault="00FD5567" w:rsidP="006F7A21">
      <w:pPr>
        <w:autoSpaceDE w:val="0"/>
        <w:autoSpaceDN w:val="0"/>
        <w:adjustRightInd w:val="0"/>
        <w:spacing w:after="240" w:line="240" w:lineRule="auto"/>
        <w:ind w:left="-720" w:right="-720"/>
        <w:rPr>
          <w:rFonts w:cs="Times New Roman"/>
          <w:szCs w:val="24"/>
          <w:lang w:bidi="ar-SA"/>
        </w:rPr>
      </w:pPr>
      <w:r w:rsidRPr="006F7A21">
        <w:rPr>
          <w:rFonts w:cs="Times New Roman"/>
          <w:szCs w:val="24"/>
          <w:lang w:bidi="ar-SA"/>
        </w:rPr>
        <w:t xml:space="preserve">Soloist </w:t>
      </w:r>
      <w:r w:rsidR="006F7A21" w:rsidRPr="006F7A21">
        <w:rPr>
          <w:rFonts w:ascii="Wingdings" w:hAnsi="Wingdings" w:cs="Times New Roman"/>
          <w:szCs w:val="24"/>
          <w:lang w:bidi="ar-SA"/>
        </w:rPr>
        <w:t></w:t>
      </w:r>
      <w:r w:rsidR="006F7A21" w:rsidRPr="006F7A21">
        <w:rPr>
          <w:rFonts w:cs="Times New Roman"/>
          <w:szCs w:val="24"/>
          <w:lang w:bidi="ar-SA"/>
        </w:rPr>
        <w:t xml:space="preserve"> </w:t>
      </w:r>
      <w:r w:rsidRPr="006F7A21">
        <w:rPr>
          <w:rFonts w:cs="Times New Roman"/>
          <w:szCs w:val="24"/>
          <w:lang w:bidi="ar-SA"/>
        </w:rPr>
        <w:t xml:space="preserve">No </w:t>
      </w:r>
      <w:r w:rsidR="006F7A21" w:rsidRPr="006F7A21">
        <w:rPr>
          <w:rFonts w:ascii="Wingdings" w:hAnsi="Wingdings" w:cs="Times New Roman"/>
          <w:szCs w:val="24"/>
          <w:lang w:bidi="ar-SA"/>
        </w:rPr>
        <w:t></w:t>
      </w:r>
      <w:r w:rsidR="006F7A21" w:rsidRPr="006F7A21">
        <w:rPr>
          <w:rFonts w:cs="Times New Roman"/>
          <w:szCs w:val="24"/>
          <w:lang w:bidi="ar-SA"/>
        </w:rPr>
        <w:t xml:space="preserve"> </w:t>
      </w:r>
      <w:r w:rsidRPr="006F7A21">
        <w:rPr>
          <w:rFonts w:cs="Times New Roman"/>
          <w:szCs w:val="24"/>
          <w:lang w:bidi="ar-SA"/>
        </w:rPr>
        <w:t>Yes</w:t>
      </w:r>
      <w:r w:rsidR="00FE22CE">
        <w:rPr>
          <w:rFonts w:cs="Times New Roman"/>
          <w:szCs w:val="24"/>
          <w:lang w:bidi="ar-SA"/>
        </w:rPr>
        <w:t xml:space="preserve">   </w:t>
      </w:r>
      <w:r w:rsidRPr="006F7A21">
        <w:rPr>
          <w:rFonts w:cs="Times New Roman"/>
          <w:szCs w:val="24"/>
          <w:lang w:bidi="ar-SA"/>
        </w:rPr>
        <w:t xml:space="preserve"> If yes, who will provide accompaniment? ____________________________________</w:t>
      </w:r>
    </w:p>
    <w:p w14:paraId="5B3894B0" w14:textId="77777777" w:rsidR="00FD5567" w:rsidRPr="006F7A21" w:rsidRDefault="008E7D44" w:rsidP="006F7A21">
      <w:pPr>
        <w:pStyle w:val="NoSpacing"/>
        <w:spacing w:after="240"/>
        <w:ind w:left="-720" w:right="-720"/>
        <w:rPr>
          <w:rFonts w:cs="Times New Roman"/>
          <w:szCs w:val="24"/>
          <w:lang w:bidi="ar-SA"/>
        </w:rPr>
      </w:pPr>
      <w:r w:rsidRPr="006F7A21">
        <w:rPr>
          <w:rFonts w:cs="Times New Roman"/>
          <w:szCs w:val="24"/>
          <w:lang w:bidi="ar-SA"/>
        </w:rPr>
        <w:t xml:space="preserve">Number of Guests ___________ </w:t>
      </w:r>
      <w:r w:rsidR="00FD5567" w:rsidRPr="006F7A21">
        <w:rPr>
          <w:rFonts w:cs="Times New Roman"/>
          <w:szCs w:val="24"/>
          <w:lang w:bidi="ar-SA"/>
        </w:rPr>
        <w:tab/>
      </w:r>
      <w:r w:rsidR="00FD5567" w:rsidRPr="006F7A21">
        <w:rPr>
          <w:rFonts w:cs="Times New Roman"/>
          <w:szCs w:val="24"/>
          <w:lang w:bidi="ar-SA"/>
        </w:rPr>
        <w:tab/>
      </w:r>
      <w:r w:rsidR="00FE22CE">
        <w:rPr>
          <w:rFonts w:cs="Times New Roman"/>
          <w:szCs w:val="24"/>
          <w:lang w:bidi="ar-SA"/>
        </w:rPr>
        <w:t xml:space="preserve">                         </w:t>
      </w:r>
      <w:r w:rsidR="00FD5567" w:rsidRPr="006F7A21">
        <w:rPr>
          <w:rFonts w:cs="Times New Roman"/>
          <w:szCs w:val="24"/>
          <w:lang w:bidi="ar-SA"/>
        </w:rPr>
        <w:t>Today’s date __________________</w:t>
      </w:r>
    </w:p>
    <w:p w14:paraId="24AD05F2" w14:textId="77777777" w:rsidR="006F7A21" w:rsidRPr="006F7A21" w:rsidRDefault="006F7A21" w:rsidP="006F7A21">
      <w:pPr>
        <w:autoSpaceDE w:val="0"/>
        <w:autoSpaceDN w:val="0"/>
        <w:adjustRightInd w:val="0"/>
        <w:spacing w:after="0" w:line="240" w:lineRule="auto"/>
        <w:ind w:left="-720" w:right="-720"/>
        <w:rPr>
          <w:rFonts w:cs="Times New Roman"/>
          <w:szCs w:val="24"/>
          <w:lang w:bidi="ar-SA"/>
        </w:rPr>
      </w:pPr>
    </w:p>
    <w:p w14:paraId="1CC9DEDF" w14:textId="77777777" w:rsidR="006B6D45" w:rsidRPr="006F7A21" w:rsidRDefault="006F7A21" w:rsidP="006F7A21">
      <w:pPr>
        <w:pStyle w:val="NoSpacing"/>
        <w:spacing w:after="240"/>
        <w:ind w:left="-720" w:right="-720"/>
        <w:rPr>
          <w:rFonts w:cs="Times New Roman"/>
          <w:szCs w:val="24"/>
          <w:lang w:bidi="ar-SA"/>
        </w:rPr>
      </w:pPr>
      <w:r w:rsidRPr="006F7A21">
        <w:rPr>
          <w:rFonts w:cs="Times New Roman"/>
          <w:szCs w:val="24"/>
          <w:lang w:bidi="ar-SA"/>
        </w:rPr>
        <w:t>If you are not a member of High Street, please explain why you wish to be married here __________</w:t>
      </w:r>
      <w:r w:rsidR="00673300">
        <w:rPr>
          <w:rFonts w:cs="Times New Roman"/>
          <w:szCs w:val="24"/>
          <w:lang w:bidi="ar-SA"/>
        </w:rPr>
        <w:t>___________</w:t>
      </w:r>
      <w:r w:rsidRPr="006F7A21">
        <w:rPr>
          <w:rFonts w:cs="Times New Roman"/>
          <w:szCs w:val="24"/>
          <w:lang w:bidi="ar-SA"/>
        </w:rPr>
        <w:t>_________</w:t>
      </w:r>
    </w:p>
    <w:p w14:paraId="0777CF35" w14:textId="77777777" w:rsidR="006F7A21" w:rsidRPr="006F7A21" w:rsidRDefault="006F7A21" w:rsidP="006F7A21">
      <w:pPr>
        <w:pStyle w:val="NoSpacing"/>
        <w:spacing w:after="240"/>
        <w:ind w:left="-720" w:right="-720"/>
        <w:rPr>
          <w:rFonts w:cs="Times New Roman"/>
          <w:szCs w:val="24"/>
          <w:lang w:bidi="ar-SA"/>
        </w:rPr>
      </w:pPr>
      <w:r w:rsidRPr="006F7A21">
        <w:rPr>
          <w:rFonts w:cs="Times New Roman"/>
          <w:szCs w:val="24"/>
          <w:lang w:bidi="ar-SA"/>
        </w:rPr>
        <w:t>_____________________________</w:t>
      </w:r>
      <w:r w:rsidR="00673300">
        <w:rPr>
          <w:rFonts w:cs="Times New Roman"/>
          <w:szCs w:val="24"/>
          <w:lang w:bidi="ar-SA"/>
        </w:rPr>
        <w:t>_________________________________________</w:t>
      </w:r>
      <w:r w:rsidRPr="006F7A21">
        <w:rPr>
          <w:rFonts w:cs="Times New Roman"/>
          <w:szCs w:val="24"/>
          <w:lang w:bidi="ar-SA"/>
        </w:rPr>
        <w:t>_____________________________________________________________</w:t>
      </w:r>
    </w:p>
    <w:p w14:paraId="1A54CE97" w14:textId="77777777" w:rsidR="006F7A21" w:rsidRPr="00673300" w:rsidRDefault="00673300" w:rsidP="00673300">
      <w:pPr>
        <w:pStyle w:val="NoSpacing"/>
        <w:spacing w:after="240"/>
        <w:ind w:left="-720" w:right="-720"/>
        <w:rPr>
          <w:rFonts w:cs="Times New Roman"/>
          <w:szCs w:val="24"/>
          <w:lang w:bidi="ar-SA"/>
        </w:rPr>
      </w:pPr>
      <w:r w:rsidRPr="006F7A21">
        <w:rPr>
          <w:rFonts w:cs="Times New Roman"/>
          <w:szCs w:val="24"/>
          <w:lang w:bidi="ar-SA"/>
        </w:rPr>
        <w:t>______________</w:t>
      </w:r>
      <w:r>
        <w:rPr>
          <w:rFonts w:cs="Times New Roman"/>
          <w:szCs w:val="24"/>
          <w:lang w:bidi="ar-SA"/>
        </w:rPr>
        <w:t>_________________________________</w:t>
      </w:r>
      <w:r w:rsidRPr="006F7A21">
        <w:rPr>
          <w:rFonts w:cs="Times New Roman"/>
          <w:szCs w:val="24"/>
          <w:lang w:bidi="ar-SA"/>
        </w:rPr>
        <w:t>____________________________________________________________</w:t>
      </w:r>
      <w:r w:rsidR="00863DA4">
        <w:rPr>
          <w:rFonts w:cs="Times New Roman"/>
          <w:szCs w:val="24"/>
          <w:lang w:bidi="ar-SA"/>
        </w:rPr>
        <w:t>_______________________</w:t>
      </w:r>
      <w:r w:rsidRPr="006F7A21">
        <w:rPr>
          <w:rFonts w:cs="Times New Roman"/>
          <w:szCs w:val="24"/>
          <w:lang w:bidi="ar-SA"/>
        </w:rPr>
        <w:t>_</w:t>
      </w:r>
    </w:p>
    <w:sectPr w:rsidR="006F7A21" w:rsidRPr="00673300" w:rsidSect="00B43282">
      <w:headerReference w:type="default" r:id="rId16"/>
      <w:footerReference w:type="default" r:id="rId17"/>
      <w:pgSz w:w="12240" w:h="15840"/>
      <w:pgMar w:top="900" w:right="1080" w:bottom="15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1B1AD" w14:textId="77777777" w:rsidR="00AB4A78" w:rsidRDefault="00AB4A78" w:rsidP="001546FB">
      <w:pPr>
        <w:spacing w:after="0" w:line="240" w:lineRule="auto"/>
      </w:pPr>
      <w:r>
        <w:separator/>
      </w:r>
    </w:p>
  </w:endnote>
  <w:endnote w:type="continuationSeparator" w:id="0">
    <w:p w14:paraId="74832C52" w14:textId="77777777" w:rsidR="00AB4A78" w:rsidRDefault="00AB4A78" w:rsidP="001546FB">
      <w:pPr>
        <w:spacing w:after="0" w:line="240" w:lineRule="auto"/>
      </w:pPr>
      <w:r>
        <w:continuationSeparator/>
      </w:r>
    </w:p>
  </w:endnote>
  <w:endnote w:type="continuationNotice" w:id="1">
    <w:p w14:paraId="5972E14D" w14:textId="77777777" w:rsidR="00AB4A78" w:rsidRDefault="00AB4A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7E9EC" w14:textId="50E97983" w:rsidR="001E6E41" w:rsidRDefault="001E6E41">
    <w:pPr>
      <w:pStyle w:val="Footer"/>
    </w:pPr>
  </w:p>
  <w:p w14:paraId="6330E9CC" w14:textId="77777777" w:rsidR="001E6E41" w:rsidRDefault="001E6E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6E410" w14:textId="77777777" w:rsidR="00AB4A78" w:rsidRDefault="00AB4A78" w:rsidP="001546FB">
      <w:pPr>
        <w:spacing w:after="0" w:line="240" w:lineRule="auto"/>
      </w:pPr>
      <w:r>
        <w:separator/>
      </w:r>
    </w:p>
  </w:footnote>
  <w:footnote w:type="continuationSeparator" w:id="0">
    <w:p w14:paraId="2E4CDC41" w14:textId="77777777" w:rsidR="00AB4A78" w:rsidRDefault="00AB4A78" w:rsidP="001546FB">
      <w:pPr>
        <w:spacing w:after="0" w:line="240" w:lineRule="auto"/>
      </w:pPr>
      <w:r>
        <w:continuationSeparator/>
      </w:r>
    </w:p>
  </w:footnote>
  <w:footnote w:type="continuationNotice" w:id="1">
    <w:p w14:paraId="071D865D" w14:textId="77777777" w:rsidR="00AB4A78" w:rsidRDefault="00AB4A7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25184" w14:textId="4FDD69BD" w:rsidR="00CD1437" w:rsidRPr="00863DA4" w:rsidRDefault="00CD1437" w:rsidP="00863DA4">
    <w:pPr>
      <w:pStyle w:val="Header"/>
      <w:ind w:hanging="720"/>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5773F"/>
    <w:multiLevelType w:val="hybridMultilevel"/>
    <w:tmpl w:val="F69412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54990"/>
    <w:multiLevelType w:val="hybridMultilevel"/>
    <w:tmpl w:val="6A6297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CA7893"/>
    <w:multiLevelType w:val="hybridMultilevel"/>
    <w:tmpl w:val="F6F00C5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6AF7961"/>
    <w:multiLevelType w:val="hybridMultilevel"/>
    <w:tmpl w:val="AAAE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A23C82"/>
    <w:multiLevelType w:val="hybridMultilevel"/>
    <w:tmpl w:val="F4E21E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4FC7675"/>
    <w:multiLevelType w:val="hybridMultilevel"/>
    <w:tmpl w:val="6C8CBDA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9617594"/>
    <w:multiLevelType w:val="hybridMultilevel"/>
    <w:tmpl w:val="059ED9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BFF5EB7"/>
    <w:multiLevelType w:val="hybridMultilevel"/>
    <w:tmpl w:val="9446A5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1EB5FB3"/>
    <w:multiLevelType w:val="hybridMultilevel"/>
    <w:tmpl w:val="F6A6D3C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5C52E31"/>
    <w:multiLevelType w:val="hybridMultilevel"/>
    <w:tmpl w:val="B4D852B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E0A7F26"/>
    <w:multiLevelType w:val="hybridMultilevel"/>
    <w:tmpl w:val="62B058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825B66"/>
    <w:multiLevelType w:val="hybridMultilevel"/>
    <w:tmpl w:val="070C9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8A6745"/>
    <w:multiLevelType w:val="hybridMultilevel"/>
    <w:tmpl w:val="0174FB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7155720">
    <w:abstractNumId w:val="12"/>
  </w:num>
  <w:num w:numId="2" w16cid:durableId="897280908">
    <w:abstractNumId w:val="8"/>
  </w:num>
  <w:num w:numId="3" w16cid:durableId="580603981">
    <w:abstractNumId w:val="4"/>
  </w:num>
  <w:num w:numId="4" w16cid:durableId="543757433">
    <w:abstractNumId w:val="11"/>
  </w:num>
  <w:num w:numId="5" w16cid:durableId="839276765">
    <w:abstractNumId w:val="0"/>
  </w:num>
  <w:num w:numId="6" w16cid:durableId="800460692">
    <w:abstractNumId w:val="3"/>
  </w:num>
  <w:num w:numId="7" w16cid:durableId="1719160006">
    <w:abstractNumId w:val="1"/>
  </w:num>
  <w:num w:numId="8" w16cid:durableId="2091344215">
    <w:abstractNumId w:val="5"/>
  </w:num>
  <w:num w:numId="9" w16cid:durableId="1798523861">
    <w:abstractNumId w:val="10"/>
  </w:num>
  <w:num w:numId="10" w16cid:durableId="642542371">
    <w:abstractNumId w:val="6"/>
  </w:num>
  <w:num w:numId="11" w16cid:durableId="922223039">
    <w:abstractNumId w:val="2"/>
  </w:num>
  <w:num w:numId="12" w16cid:durableId="620919276">
    <w:abstractNumId w:val="9"/>
  </w:num>
  <w:num w:numId="13" w16cid:durableId="14945627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I0NrawNDA2tTA2NDJQ0lEKTi0uzszPAymwqAUAnl5iuSwAAAA="/>
  </w:docVars>
  <w:rsids>
    <w:rsidRoot w:val="00221AD1"/>
    <w:rsid w:val="000117C3"/>
    <w:rsid w:val="00050E3E"/>
    <w:rsid w:val="00053B8E"/>
    <w:rsid w:val="00090B2E"/>
    <w:rsid w:val="000923E9"/>
    <w:rsid w:val="000C1AA7"/>
    <w:rsid w:val="000D2032"/>
    <w:rsid w:val="000D7439"/>
    <w:rsid w:val="001546FB"/>
    <w:rsid w:val="00166914"/>
    <w:rsid w:val="00171B09"/>
    <w:rsid w:val="001E55D6"/>
    <w:rsid w:val="001E6E41"/>
    <w:rsid w:val="00221AD1"/>
    <w:rsid w:val="00234DCB"/>
    <w:rsid w:val="0029072C"/>
    <w:rsid w:val="002C267C"/>
    <w:rsid w:val="002C68FD"/>
    <w:rsid w:val="002F622C"/>
    <w:rsid w:val="003255C8"/>
    <w:rsid w:val="00326C17"/>
    <w:rsid w:val="00484056"/>
    <w:rsid w:val="00491E3F"/>
    <w:rsid w:val="004E1874"/>
    <w:rsid w:val="004F7AFB"/>
    <w:rsid w:val="00507F28"/>
    <w:rsid w:val="00541D5F"/>
    <w:rsid w:val="005B7929"/>
    <w:rsid w:val="00653798"/>
    <w:rsid w:val="00673300"/>
    <w:rsid w:val="006918C0"/>
    <w:rsid w:val="006B6D45"/>
    <w:rsid w:val="006C2B67"/>
    <w:rsid w:val="006D165B"/>
    <w:rsid w:val="006D1717"/>
    <w:rsid w:val="006E09DC"/>
    <w:rsid w:val="006F434C"/>
    <w:rsid w:val="006F7A21"/>
    <w:rsid w:val="00722E47"/>
    <w:rsid w:val="007A41E6"/>
    <w:rsid w:val="007A4E3E"/>
    <w:rsid w:val="007B52A8"/>
    <w:rsid w:val="007D6706"/>
    <w:rsid w:val="00803F32"/>
    <w:rsid w:val="00846951"/>
    <w:rsid w:val="00856865"/>
    <w:rsid w:val="00863DA4"/>
    <w:rsid w:val="00866685"/>
    <w:rsid w:val="008854B1"/>
    <w:rsid w:val="008C5294"/>
    <w:rsid w:val="008D0FA6"/>
    <w:rsid w:val="008E7D44"/>
    <w:rsid w:val="009003BB"/>
    <w:rsid w:val="00966636"/>
    <w:rsid w:val="009737A0"/>
    <w:rsid w:val="009810A3"/>
    <w:rsid w:val="009A23D2"/>
    <w:rsid w:val="00A458F2"/>
    <w:rsid w:val="00A46705"/>
    <w:rsid w:val="00AB3877"/>
    <w:rsid w:val="00AB4A78"/>
    <w:rsid w:val="00AD1B4B"/>
    <w:rsid w:val="00AD65DC"/>
    <w:rsid w:val="00B25E0F"/>
    <w:rsid w:val="00B43282"/>
    <w:rsid w:val="00B7364C"/>
    <w:rsid w:val="00BA38FC"/>
    <w:rsid w:val="00BB3122"/>
    <w:rsid w:val="00BD07D6"/>
    <w:rsid w:val="00BE3629"/>
    <w:rsid w:val="00BF49AA"/>
    <w:rsid w:val="00C01240"/>
    <w:rsid w:val="00C43038"/>
    <w:rsid w:val="00C72F1F"/>
    <w:rsid w:val="00C86169"/>
    <w:rsid w:val="00C96C95"/>
    <w:rsid w:val="00CA5C8D"/>
    <w:rsid w:val="00CC2706"/>
    <w:rsid w:val="00CC29BF"/>
    <w:rsid w:val="00CD1437"/>
    <w:rsid w:val="00CD452B"/>
    <w:rsid w:val="00CE1D6A"/>
    <w:rsid w:val="00CF6E7D"/>
    <w:rsid w:val="00D02AD2"/>
    <w:rsid w:val="00D430E4"/>
    <w:rsid w:val="00DB21DD"/>
    <w:rsid w:val="00DC408F"/>
    <w:rsid w:val="00E13651"/>
    <w:rsid w:val="00E3608B"/>
    <w:rsid w:val="00E43C86"/>
    <w:rsid w:val="00E60F23"/>
    <w:rsid w:val="00E96455"/>
    <w:rsid w:val="00EC7CFB"/>
    <w:rsid w:val="00FD344E"/>
    <w:rsid w:val="00FD35BB"/>
    <w:rsid w:val="00FD47EF"/>
    <w:rsid w:val="00FD5567"/>
    <w:rsid w:val="00FE22CE"/>
    <w:rsid w:val="00FF1589"/>
    <w:rsid w:val="00FF55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18CC1B9"/>
  <w15:docId w15:val="{AEB09793-1E99-41AE-A1EF-6EE70A2BA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US" w:eastAsia="en-US" w:bidi="en-US"/>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1AD1"/>
  </w:style>
  <w:style w:type="paragraph" w:styleId="Heading1">
    <w:name w:val="heading 1"/>
    <w:basedOn w:val="Normal"/>
    <w:next w:val="Normal"/>
    <w:link w:val="Heading1Char"/>
    <w:uiPriority w:val="9"/>
    <w:qFormat/>
    <w:rsid w:val="00221AD1"/>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unhideWhenUsed/>
    <w:qFormat/>
    <w:rsid w:val="00221AD1"/>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221AD1"/>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221AD1"/>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221AD1"/>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221AD1"/>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221AD1"/>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221AD1"/>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221AD1"/>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221AD1"/>
    <w:pPr>
      <w:spacing w:after="0" w:line="240" w:lineRule="auto"/>
    </w:pPr>
  </w:style>
  <w:style w:type="paragraph" w:styleId="Title">
    <w:name w:val="Title"/>
    <w:basedOn w:val="Normal"/>
    <w:next w:val="Normal"/>
    <w:link w:val="TitleChar"/>
    <w:uiPriority w:val="10"/>
    <w:qFormat/>
    <w:rsid w:val="00221AD1"/>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221AD1"/>
    <w:rPr>
      <w:rFonts w:eastAsiaTheme="majorEastAsia" w:cstheme="majorBidi"/>
      <w:caps/>
      <w:color w:val="632423" w:themeColor="accent2" w:themeShade="80"/>
      <w:spacing w:val="50"/>
      <w:sz w:val="44"/>
      <w:szCs w:val="44"/>
    </w:rPr>
  </w:style>
  <w:style w:type="character" w:customStyle="1" w:styleId="Heading2Char">
    <w:name w:val="Heading 2 Char"/>
    <w:basedOn w:val="DefaultParagraphFont"/>
    <w:link w:val="Heading2"/>
    <w:uiPriority w:val="9"/>
    <w:rsid w:val="00221AD1"/>
    <w:rPr>
      <w:caps/>
      <w:color w:val="632423" w:themeColor="accent2" w:themeShade="80"/>
      <w:spacing w:val="15"/>
      <w:sz w:val="24"/>
      <w:szCs w:val="24"/>
    </w:rPr>
  </w:style>
  <w:style w:type="character" w:customStyle="1" w:styleId="Heading1Char">
    <w:name w:val="Heading 1 Char"/>
    <w:basedOn w:val="DefaultParagraphFont"/>
    <w:link w:val="Heading1"/>
    <w:uiPriority w:val="9"/>
    <w:rsid w:val="00221AD1"/>
    <w:rPr>
      <w:rFonts w:eastAsiaTheme="majorEastAsia" w:cstheme="majorBidi"/>
      <w:caps/>
      <w:color w:val="632423" w:themeColor="accent2" w:themeShade="80"/>
      <w:spacing w:val="20"/>
      <w:sz w:val="28"/>
      <w:szCs w:val="28"/>
    </w:rPr>
  </w:style>
  <w:style w:type="character" w:customStyle="1" w:styleId="Heading3Char">
    <w:name w:val="Heading 3 Char"/>
    <w:basedOn w:val="DefaultParagraphFont"/>
    <w:link w:val="Heading3"/>
    <w:uiPriority w:val="9"/>
    <w:semiHidden/>
    <w:rsid w:val="00221AD1"/>
    <w:rPr>
      <w:rFonts w:eastAsiaTheme="majorEastAsia" w:cstheme="majorBidi"/>
      <w:caps/>
      <w:color w:val="622423" w:themeColor="accent2" w:themeShade="7F"/>
      <w:sz w:val="24"/>
      <w:szCs w:val="24"/>
    </w:rPr>
  </w:style>
  <w:style w:type="character" w:customStyle="1" w:styleId="Heading4Char">
    <w:name w:val="Heading 4 Char"/>
    <w:basedOn w:val="DefaultParagraphFont"/>
    <w:link w:val="Heading4"/>
    <w:uiPriority w:val="9"/>
    <w:semiHidden/>
    <w:rsid w:val="00221AD1"/>
    <w:rPr>
      <w:rFonts w:eastAsiaTheme="majorEastAsia" w:cstheme="majorBidi"/>
      <w:caps/>
      <w:color w:val="622423" w:themeColor="accent2" w:themeShade="7F"/>
      <w:spacing w:val="10"/>
    </w:rPr>
  </w:style>
  <w:style w:type="character" w:customStyle="1" w:styleId="Heading5Char">
    <w:name w:val="Heading 5 Char"/>
    <w:basedOn w:val="DefaultParagraphFont"/>
    <w:link w:val="Heading5"/>
    <w:uiPriority w:val="9"/>
    <w:semiHidden/>
    <w:rsid w:val="00221AD1"/>
    <w:rPr>
      <w:rFonts w:eastAsiaTheme="majorEastAsia" w:cstheme="majorBidi"/>
      <w:caps/>
      <w:color w:val="622423" w:themeColor="accent2" w:themeShade="7F"/>
      <w:spacing w:val="10"/>
    </w:rPr>
  </w:style>
  <w:style w:type="character" w:customStyle="1" w:styleId="Heading6Char">
    <w:name w:val="Heading 6 Char"/>
    <w:basedOn w:val="DefaultParagraphFont"/>
    <w:link w:val="Heading6"/>
    <w:uiPriority w:val="9"/>
    <w:semiHidden/>
    <w:rsid w:val="00221AD1"/>
    <w:rPr>
      <w:rFonts w:eastAsiaTheme="majorEastAsia" w:cstheme="majorBidi"/>
      <w:caps/>
      <w:color w:val="943634" w:themeColor="accent2" w:themeShade="BF"/>
      <w:spacing w:val="10"/>
    </w:rPr>
  </w:style>
  <w:style w:type="character" w:customStyle="1" w:styleId="Heading7Char">
    <w:name w:val="Heading 7 Char"/>
    <w:basedOn w:val="DefaultParagraphFont"/>
    <w:link w:val="Heading7"/>
    <w:uiPriority w:val="9"/>
    <w:semiHidden/>
    <w:rsid w:val="00221AD1"/>
    <w:rPr>
      <w:rFonts w:eastAsiaTheme="majorEastAsia" w:cstheme="majorBidi"/>
      <w:i/>
      <w:iCs/>
      <w:caps/>
      <w:color w:val="943634" w:themeColor="accent2" w:themeShade="BF"/>
      <w:spacing w:val="10"/>
    </w:rPr>
  </w:style>
  <w:style w:type="character" w:customStyle="1" w:styleId="Heading8Char">
    <w:name w:val="Heading 8 Char"/>
    <w:basedOn w:val="DefaultParagraphFont"/>
    <w:link w:val="Heading8"/>
    <w:uiPriority w:val="9"/>
    <w:semiHidden/>
    <w:rsid w:val="00221AD1"/>
    <w:rPr>
      <w:rFonts w:eastAsiaTheme="majorEastAsia" w:cstheme="majorBidi"/>
      <w:caps/>
      <w:spacing w:val="10"/>
      <w:sz w:val="20"/>
      <w:szCs w:val="20"/>
    </w:rPr>
  </w:style>
  <w:style w:type="character" w:customStyle="1" w:styleId="Heading9Char">
    <w:name w:val="Heading 9 Char"/>
    <w:basedOn w:val="DefaultParagraphFont"/>
    <w:link w:val="Heading9"/>
    <w:uiPriority w:val="9"/>
    <w:semiHidden/>
    <w:rsid w:val="00221AD1"/>
    <w:rPr>
      <w:rFonts w:eastAsiaTheme="majorEastAsia" w:cstheme="majorBidi"/>
      <w:i/>
      <w:iCs/>
      <w:caps/>
      <w:spacing w:val="10"/>
      <w:sz w:val="20"/>
      <w:szCs w:val="20"/>
    </w:rPr>
  </w:style>
  <w:style w:type="paragraph" w:styleId="Caption">
    <w:name w:val="caption"/>
    <w:basedOn w:val="Normal"/>
    <w:next w:val="Normal"/>
    <w:uiPriority w:val="35"/>
    <w:semiHidden/>
    <w:unhideWhenUsed/>
    <w:qFormat/>
    <w:rsid w:val="00221AD1"/>
    <w:rPr>
      <w:caps/>
      <w:spacing w:val="10"/>
      <w:sz w:val="18"/>
      <w:szCs w:val="18"/>
    </w:rPr>
  </w:style>
  <w:style w:type="paragraph" w:styleId="Subtitle">
    <w:name w:val="Subtitle"/>
    <w:basedOn w:val="Normal"/>
    <w:next w:val="Normal"/>
    <w:link w:val="SubtitleChar"/>
    <w:uiPriority w:val="11"/>
    <w:qFormat/>
    <w:rsid w:val="00221AD1"/>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221AD1"/>
    <w:rPr>
      <w:rFonts w:eastAsiaTheme="majorEastAsia" w:cstheme="majorBidi"/>
      <w:caps/>
      <w:spacing w:val="20"/>
      <w:sz w:val="18"/>
      <w:szCs w:val="18"/>
    </w:rPr>
  </w:style>
  <w:style w:type="character" w:styleId="Strong">
    <w:name w:val="Strong"/>
    <w:uiPriority w:val="22"/>
    <w:qFormat/>
    <w:rsid w:val="00221AD1"/>
    <w:rPr>
      <w:b/>
      <w:bCs/>
      <w:color w:val="943634" w:themeColor="accent2" w:themeShade="BF"/>
      <w:spacing w:val="5"/>
    </w:rPr>
  </w:style>
  <w:style w:type="character" w:styleId="Emphasis">
    <w:name w:val="Emphasis"/>
    <w:uiPriority w:val="20"/>
    <w:qFormat/>
    <w:rsid w:val="00221AD1"/>
    <w:rPr>
      <w:caps/>
      <w:spacing w:val="5"/>
      <w:sz w:val="20"/>
      <w:szCs w:val="20"/>
    </w:rPr>
  </w:style>
  <w:style w:type="character" w:customStyle="1" w:styleId="NoSpacingChar">
    <w:name w:val="No Spacing Char"/>
    <w:basedOn w:val="DefaultParagraphFont"/>
    <w:link w:val="NoSpacing"/>
    <w:uiPriority w:val="1"/>
    <w:rsid w:val="00221AD1"/>
  </w:style>
  <w:style w:type="paragraph" w:styleId="ListParagraph">
    <w:name w:val="List Paragraph"/>
    <w:basedOn w:val="Normal"/>
    <w:uiPriority w:val="34"/>
    <w:qFormat/>
    <w:rsid w:val="00221AD1"/>
    <w:pPr>
      <w:ind w:left="720"/>
      <w:contextualSpacing/>
    </w:pPr>
  </w:style>
  <w:style w:type="paragraph" w:styleId="Quote">
    <w:name w:val="Quote"/>
    <w:basedOn w:val="Normal"/>
    <w:next w:val="Normal"/>
    <w:link w:val="QuoteChar"/>
    <w:uiPriority w:val="29"/>
    <w:qFormat/>
    <w:rsid w:val="00221AD1"/>
    <w:rPr>
      <w:i/>
      <w:iCs/>
    </w:rPr>
  </w:style>
  <w:style w:type="character" w:customStyle="1" w:styleId="QuoteChar">
    <w:name w:val="Quote Char"/>
    <w:basedOn w:val="DefaultParagraphFont"/>
    <w:link w:val="Quote"/>
    <w:uiPriority w:val="29"/>
    <w:rsid w:val="00221AD1"/>
    <w:rPr>
      <w:rFonts w:eastAsiaTheme="majorEastAsia" w:cstheme="majorBidi"/>
      <w:i/>
      <w:iCs/>
    </w:rPr>
  </w:style>
  <w:style w:type="paragraph" w:styleId="IntenseQuote">
    <w:name w:val="Intense Quote"/>
    <w:basedOn w:val="Normal"/>
    <w:next w:val="Normal"/>
    <w:link w:val="IntenseQuoteChar"/>
    <w:uiPriority w:val="30"/>
    <w:qFormat/>
    <w:rsid w:val="00221AD1"/>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221AD1"/>
    <w:rPr>
      <w:rFonts w:eastAsiaTheme="majorEastAsia" w:cstheme="majorBidi"/>
      <w:caps/>
      <w:color w:val="622423" w:themeColor="accent2" w:themeShade="7F"/>
      <w:spacing w:val="5"/>
      <w:sz w:val="20"/>
      <w:szCs w:val="20"/>
    </w:rPr>
  </w:style>
  <w:style w:type="character" w:styleId="SubtleEmphasis">
    <w:name w:val="Subtle Emphasis"/>
    <w:uiPriority w:val="19"/>
    <w:qFormat/>
    <w:rsid w:val="00221AD1"/>
    <w:rPr>
      <w:i/>
      <w:iCs/>
    </w:rPr>
  </w:style>
  <w:style w:type="character" w:styleId="IntenseEmphasis">
    <w:name w:val="Intense Emphasis"/>
    <w:uiPriority w:val="21"/>
    <w:qFormat/>
    <w:rsid w:val="00221AD1"/>
    <w:rPr>
      <w:i/>
      <w:iCs/>
      <w:caps/>
      <w:spacing w:val="10"/>
      <w:sz w:val="20"/>
      <w:szCs w:val="20"/>
    </w:rPr>
  </w:style>
  <w:style w:type="character" w:styleId="SubtleReference">
    <w:name w:val="Subtle Reference"/>
    <w:basedOn w:val="DefaultParagraphFont"/>
    <w:uiPriority w:val="31"/>
    <w:qFormat/>
    <w:rsid w:val="00221AD1"/>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221AD1"/>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221AD1"/>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221AD1"/>
    <w:pPr>
      <w:outlineLvl w:val="9"/>
    </w:pPr>
  </w:style>
  <w:style w:type="character" w:styleId="Hyperlink">
    <w:name w:val="Hyperlink"/>
    <w:basedOn w:val="DefaultParagraphFont"/>
    <w:uiPriority w:val="99"/>
    <w:unhideWhenUsed/>
    <w:rsid w:val="00221AD1"/>
    <w:rPr>
      <w:color w:val="0000FF" w:themeColor="hyperlink"/>
      <w:u w:val="single"/>
    </w:rPr>
  </w:style>
  <w:style w:type="paragraph" w:styleId="Header">
    <w:name w:val="header"/>
    <w:basedOn w:val="Normal"/>
    <w:link w:val="HeaderChar"/>
    <w:uiPriority w:val="99"/>
    <w:unhideWhenUsed/>
    <w:rsid w:val="001546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46FB"/>
  </w:style>
  <w:style w:type="paragraph" w:styleId="Footer">
    <w:name w:val="footer"/>
    <w:basedOn w:val="Normal"/>
    <w:link w:val="FooterChar"/>
    <w:uiPriority w:val="99"/>
    <w:unhideWhenUsed/>
    <w:rsid w:val="001546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46FB"/>
  </w:style>
  <w:style w:type="paragraph" w:styleId="BalloonText">
    <w:name w:val="Balloon Text"/>
    <w:basedOn w:val="Normal"/>
    <w:link w:val="BalloonTextChar"/>
    <w:uiPriority w:val="99"/>
    <w:semiHidden/>
    <w:unhideWhenUsed/>
    <w:rsid w:val="001546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46FB"/>
    <w:rPr>
      <w:rFonts w:ascii="Tahoma" w:hAnsi="Tahoma" w:cs="Tahoma"/>
      <w:sz w:val="16"/>
      <w:szCs w:val="16"/>
    </w:rPr>
  </w:style>
  <w:style w:type="paragraph" w:styleId="Revision">
    <w:name w:val="Revision"/>
    <w:hidden/>
    <w:uiPriority w:val="99"/>
    <w:semiHidden/>
    <w:rsid w:val="009810A3"/>
    <w:pPr>
      <w:spacing w:after="0" w:line="240" w:lineRule="auto"/>
    </w:pPr>
  </w:style>
  <w:style w:type="character" w:styleId="UnresolvedMention">
    <w:name w:val="Unresolved Mention"/>
    <w:basedOn w:val="DefaultParagraphFont"/>
    <w:uiPriority w:val="99"/>
    <w:semiHidden/>
    <w:unhideWhenUsed/>
    <w:rsid w:val="00DB21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ighstreetunited.org" TargetMode="External"/><Relationship Id="rId13" Type="http://schemas.openxmlformats.org/officeDocument/2006/relationships/hyperlink" Target="mailto:liaruhi9@yahoo.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office@highstreetunited.o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ighstreetunited.org" TargetMode="External"/><Relationship Id="rId5" Type="http://schemas.openxmlformats.org/officeDocument/2006/relationships/webSettings" Target="webSettings.xml"/><Relationship Id="rId15" Type="http://schemas.openxmlformats.org/officeDocument/2006/relationships/hyperlink" Target="mailto:frankpaden.pf@gmail.com" TargetMode="External"/><Relationship Id="rId10" Type="http://schemas.openxmlformats.org/officeDocument/2006/relationships/hyperlink" Target="mailto:office@highstreetunited.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highstreetumc.com" TargetMode="External"/><Relationship Id="rId14" Type="http://schemas.openxmlformats.org/officeDocument/2006/relationships/hyperlink" Target="mailto:office@highstreetunite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AFB917-F2BF-4C92-8C11-C599E5D00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5</Pages>
  <Words>1928</Words>
  <Characters>1099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dc:creator>
  <cp:lastModifiedBy>High Street United Methodist Church</cp:lastModifiedBy>
  <cp:revision>1</cp:revision>
  <cp:lastPrinted>2022-05-11T14:26:00Z</cp:lastPrinted>
  <dcterms:created xsi:type="dcterms:W3CDTF">2019-09-02T14:38:00Z</dcterms:created>
  <dcterms:modified xsi:type="dcterms:W3CDTF">2022-05-11T14:48:00Z</dcterms:modified>
</cp:coreProperties>
</file>